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5F75F1" w14:textId="43659B41" w:rsidR="00842975" w:rsidRPr="003A050A" w:rsidRDefault="00D50962" w:rsidP="00427D6B">
      <w:pPr>
        <w:widowControl/>
        <w:snapToGrid w:val="0"/>
        <w:rPr>
          <w:rFonts w:ascii="Arial" w:hAnsi="Arial" w:cs="Arial"/>
          <w:b/>
          <w:sz w:val="40"/>
          <w:szCs w:val="34"/>
          <w:shd w:val="pct15" w:color="auto" w:fill="FFFFFF"/>
          <w:lang w:eastAsia="zh-HK"/>
        </w:rPr>
      </w:pPr>
      <w:r>
        <w:rPr>
          <w:rFonts w:ascii="Arial" w:hAnsi="Arial" w:cs="Arial"/>
          <w:noProof/>
          <w:sz w:val="34"/>
          <w:szCs w:val="34"/>
        </w:rPr>
        <mc:AlternateContent>
          <mc:Choice Requires="wps">
            <w:drawing>
              <wp:anchor distT="0" distB="0" distL="114300" distR="114300" simplePos="0" relativeHeight="252256768" behindDoc="0" locked="0" layoutInCell="1" allowOverlap="1" wp14:anchorId="27AA8CEE" wp14:editId="7B02D3C5">
                <wp:simplePos x="0" y="0"/>
                <wp:positionH relativeFrom="column">
                  <wp:posOffset>2221229</wp:posOffset>
                </wp:positionH>
                <wp:positionV relativeFrom="paragraph">
                  <wp:posOffset>-17145</wp:posOffset>
                </wp:positionV>
                <wp:extent cx="3286125" cy="591185"/>
                <wp:effectExtent l="0" t="0" r="0" b="0"/>
                <wp:wrapNone/>
                <wp:docPr id="619351982" name="Text Box 3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6125" cy="5911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172271" w14:textId="69E30395" w:rsidR="0054702A" w:rsidRPr="004135AB" w:rsidRDefault="0054702A" w:rsidP="0054702A">
                            <w:r w:rsidRPr="004135AB">
                              <w:rPr>
                                <w:rFonts w:ascii="Arial" w:hAnsi="Arial" w:cs="Arial" w:hint="eastAsia"/>
                                <w:sz w:val="32"/>
                                <w:szCs w:val="32"/>
                                <w:lang w:eastAsia="zh-HK"/>
                              </w:rPr>
                              <w:t>(</w:t>
                            </w:r>
                            <w:r w:rsidR="00543B4C">
                              <w:rPr>
                                <w:rFonts w:ascii="Arial" w:hAnsi="Arial" w:cs="Arial"/>
                                <w:sz w:val="32"/>
                                <w:szCs w:val="32"/>
                                <w:lang w:eastAsia="zh-HK"/>
                              </w:rPr>
                              <w:t>5</w:t>
                            </w:r>
                            <w:r w:rsidR="003D33F7">
                              <w:rPr>
                                <w:rFonts w:ascii="Arial" w:hAnsi="Arial" w:cs="Arial"/>
                                <w:sz w:val="32"/>
                                <w:szCs w:val="32"/>
                                <w:lang w:eastAsia="zh-HK"/>
                              </w:rPr>
                              <w:t xml:space="preserve">A Ch </w:t>
                            </w:r>
                            <w:r w:rsidR="00EB4D6D">
                              <w:rPr>
                                <w:rFonts w:ascii="Arial" w:hAnsi="Arial" w:cs="Arial"/>
                                <w:sz w:val="32"/>
                                <w:szCs w:val="32"/>
                                <w:lang w:eastAsia="zh-HK"/>
                              </w:rPr>
                              <w:t>6</w:t>
                            </w:r>
                            <w:r w:rsidRPr="004135AB">
                              <w:rPr>
                                <w:rFonts w:ascii="Arial" w:hAnsi="Arial" w:cs="Arial" w:hint="eastAsia"/>
                                <w:sz w:val="32"/>
                                <w:szCs w:val="32"/>
                                <w:lang w:eastAsia="zh-HK"/>
                              </w:rPr>
                              <w:t xml:space="preserve"> p.</w:t>
                            </w:r>
                            <w:r w:rsidR="0066427E">
                              <w:rPr>
                                <w:rFonts w:ascii="Arial" w:hAnsi="Arial" w:cs="Arial"/>
                                <w:sz w:val="32"/>
                                <w:szCs w:val="32"/>
                                <w:lang w:eastAsia="zh-HK"/>
                              </w:rPr>
                              <w:t>52</w:t>
                            </w:r>
                            <w:r w:rsidRPr="004135AB">
                              <w:rPr>
                                <w:rFonts w:ascii="Arial" w:hAnsi="Arial" w:cs="Arial" w:hint="eastAsia"/>
                                <w:sz w:val="32"/>
                                <w:szCs w:val="32"/>
                                <w:lang w:eastAsia="zh-HK"/>
                              </w:rPr>
                              <w:t>)</w:t>
                            </w:r>
                            <w:r w:rsidRPr="004135AB">
                              <w:rPr>
                                <w:rFonts w:ascii="Arial" w:hAnsi="Arial" w:cs="Arial"/>
                                <w:sz w:val="32"/>
                                <w:szCs w:val="32"/>
                                <w:lang w:eastAsia="zh-HK"/>
                              </w:rPr>
                              <w:t xml:space="preserve"> (Extra question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7AA8CEE" id="_x0000_t202" coordsize="21600,21600" o:spt="202" path="m,l,21600r21600,l21600,xe">
                <v:stroke joinstyle="miter"/>
                <v:path gradientshapeok="t" o:connecttype="rect"/>
              </v:shapetype>
              <v:shape id="Text Box 346" o:spid="_x0000_s1026" type="#_x0000_t202" style="position:absolute;margin-left:174.9pt;margin-top:-1.35pt;width:258.75pt;height:46.55pt;z-index:252256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" filled="f" stroked="f">
                <v:textbox>
                  <w:txbxContent>
                    <w:p w14:paraId="40172271" w14:textId="69E30395" w:rsidR="0054702A" w:rsidRPr="004135AB" w:rsidRDefault="0054702A" w:rsidP="0054702A">
                      <w:r w:rsidRPr="004135AB">
                        <w:rPr>
                          <w:rFonts w:ascii="Arial" w:hAnsi="Arial" w:cs="Arial" w:hint="eastAsia"/>
                          <w:sz w:val="32"/>
                          <w:szCs w:val="32"/>
                          <w:lang w:eastAsia="zh-HK"/>
                        </w:rPr>
                        <w:t>(</w:t>
                      </w:r>
                      <w:r w:rsidR="00543B4C">
                        <w:rPr>
                          <w:rFonts w:ascii="Arial" w:hAnsi="Arial" w:cs="Arial"/>
                          <w:sz w:val="32"/>
                          <w:szCs w:val="32"/>
                          <w:lang w:eastAsia="zh-HK"/>
                        </w:rPr>
                        <w:t>5</w:t>
                      </w:r>
                      <w:r w:rsidR="003D33F7">
                        <w:rPr>
                          <w:rFonts w:ascii="Arial" w:hAnsi="Arial" w:cs="Arial"/>
                          <w:sz w:val="32"/>
                          <w:szCs w:val="32"/>
                          <w:lang w:eastAsia="zh-HK"/>
                        </w:rPr>
                        <w:t xml:space="preserve">A Ch </w:t>
                      </w:r>
                      <w:r w:rsidR="00EB4D6D">
                        <w:rPr>
                          <w:rFonts w:ascii="Arial" w:hAnsi="Arial" w:cs="Arial"/>
                          <w:sz w:val="32"/>
                          <w:szCs w:val="32"/>
                          <w:lang w:eastAsia="zh-HK"/>
                        </w:rPr>
                        <w:t>6</w:t>
                      </w:r>
                      <w:r w:rsidRPr="004135AB">
                        <w:rPr>
                          <w:rFonts w:ascii="Arial" w:hAnsi="Arial" w:cs="Arial" w:hint="eastAsia"/>
                          <w:sz w:val="32"/>
                          <w:szCs w:val="32"/>
                          <w:lang w:eastAsia="zh-HK"/>
                        </w:rPr>
                        <w:t xml:space="preserve"> p.</w:t>
                      </w:r>
                      <w:r w:rsidR="0066427E">
                        <w:rPr>
                          <w:rFonts w:ascii="Arial" w:hAnsi="Arial" w:cs="Arial"/>
                          <w:sz w:val="32"/>
                          <w:szCs w:val="32"/>
                          <w:lang w:eastAsia="zh-HK"/>
                        </w:rPr>
                        <w:t>52</w:t>
                      </w:r>
                      <w:r w:rsidRPr="004135AB">
                        <w:rPr>
                          <w:rFonts w:ascii="Arial" w:hAnsi="Arial" w:cs="Arial" w:hint="eastAsia"/>
                          <w:sz w:val="32"/>
                          <w:szCs w:val="32"/>
                          <w:lang w:eastAsia="zh-HK"/>
                        </w:rPr>
                        <w:t>)</w:t>
                      </w:r>
                      <w:r w:rsidRPr="004135AB">
                        <w:rPr>
                          <w:rFonts w:ascii="Arial" w:hAnsi="Arial" w:cs="Arial"/>
                          <w:sz w:val="32"/>
                          <w:szCs w:val="32"/>
                          <w:lang w:eastAsia="zh-HK"/>
                        </w:rPr>
                        <w:t xml:space="preserve"> (Extra questions)</w:t>
                      </w:r>
                    </w:p>
                  </w:txbxContent>
                </v:textbox>
              </v:shape>
            </w:pict>
          </mc:Fallback>
        </mc:AlternateContent>
      </w:r>
      <w:r w:rsidR="0054702A">
        <w:rPr>
          <w:rFonts w:ascii="Arial" w:hAnsi="Arial" w:cs="Arial"/>
          <w:noProof/>
          <w:sz w:val="34"/>
          <w:szCs w:val="34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D5F760A" wp14:editId="6DBCB1ED">
                <wp:simplePos x="0" y="0"/>
                <wp:positionH relativeFrom="column">
                  <wp:posOffset>2270760</wp:posOffset>
                </wp:positionH>
                <wp:positionV relativeFrom="paragraph">
                  <wp:posOffset>-17145</wp:posOffset>
                </wp:positionV>
                <wp:extent cx="3172118" cy="591185"/>
                <wp:effectExtent l="0" t="0" r="0" b="0"/>
                <wp:wrapNone/>
                <wp:docPr id="314" name="Text Box 3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2118" cy="5911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5F7631" w14:textId="3B6895D8" w:rsidR="00F368AE" w:rsidRPr="004135AB" w:rsidRDefault="00F368AE" w:rsidP="009E0BB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5F760A" id="_x0000_s1027" type="#_x0000_t202" style="position:absolute;margin-left:178.8pt;margin-top:-1.35pt;width:249.75pt;height:46.5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" filled="f" stroked="f">
                <v:textbox>
                  <w:txbxContent>
                    <w:p w14:paraId="4D5F7631" w14:textId="3B6895D8" w:rsidR="00F368AE" w:rsidRPr="004135AB" w:rsidRDefault="00F368AE" w:rsidP="009E0BBC"/>
                  </w:txbxContent>
                </v:textbox>
              </v:shape>
            </w:pict>
          </mc:Fallback>
        </mc:AlternateContent>
      </w:r>
      <w:r w:rsidR="0030147D">
        <w:rPr>
          <w:noProof/>
        </w:rPr>
        <w:drawing>
          <wp:inline distT="0" distB="0" distL="0" distR="0" wp14:anchorId="4D5F7608" wp14:editId="5FE148A2">
            <wp:extent cx="6840220" cy="628650"/>
            <wp:effectExtent l="0" t="0" r="0" b="0"/>
            <wp:docPr id="4" name="圖片 4" descr="C:\Users\poy13\AppData\Local\Microsoft\Windows\INetCache\Content.Word\post-rea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oy13\AppData\Local\Microsoft\Windows\INetCache\Content.Word\post-reading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F75F2" w14:textId="168774FA" w:rsidR="00842975" w:rsidRPr="00BC5DAA" w:rsidRDefault="00842975" w:rsidP="00427D6B">
      <w:pPr>
        <w:spacing w:line="560" w:lineRule="exact"/>
        <w:rPr>
          <w:rFonts w:ascii="Arial" w:hAnsi="Arial" w:cs="Arial"/>
          <w:sz w:val="34"/>
          <w:szCs w:val="34"/>
          <w:lang w:eastAsia="zh-HK"/>
        </w:rPr>
      </w:pPr>
      <w:r w:rsidRPr="00BC5DAA">
        <w:rPr>
          <w:rFonts w:ascii="Arial" w:hAnsi="Arial" w:cs="Arial" w:hint="eastAsia"/>
          <w:sz w:val="34"/>
          <w:szCs w:val="34"/>
          <w:lang w:eastAsia="zh-HK"/>
        </w:rPr>
        <w:t>Date: __________________</w:t>
      </w:r>
      <w:r>
        <w:rPr>
          <w:rFonts w:ascii="Arial" w:hAnsi="Arial" w:cs="Arial" w:hint="eastAsia"/>
          <w:sz w:val="34"/>
          <w:szCs w:val="34"/>
          <w:lang w:eastAsia="zh-HK"/>
        </w:rPr>
        <w:t>______</w:t>
      </w:r>
      <w:r w:rsidRPr="00BC5DAA">
        <w:rPr>
          <w:rFonts w:ascii="Arial" w:hAnsi="Arial" w:cs="Arial" w:hint="eastAsia"/>
          <w:sz w:val="34"/>
          <w:szCs w:val="34"/>
          <w:lang w:eastAsia="zh-HK"/>
        </w:rPr>
        <w:t xml:space="preserve">___ </w:t>
      </w:r>
    </w:p>
    <w:p w14:paraId="4D5F75F4" w14:textId="5D8ADABC" w:rsidR="008543AD" w:rsidRPr="0029700F" w:rsidRDefault="009C7B5D" w:rsidP="00E9343F">
      <w:pPr>
        <w:pStyle w:val="RubicHead"/>
        <w:spacing w:before="240" w:after="120"/>
        <w:rPr>
          <w:szCs w:val="34"/>
          <w:lang w:val="en-US"/>
        </w:rPr>
      </w:pPr>
      <w:r>
        <w:rPr>
          <w:rFonts w:eastAsiaTheme="minorEastAsia"/>
          <w:szCs w:val="34"/>
          <w:lang w:val="en-US" w:eastAsia="zh-HK"/>
        </w:rPr>
        <w:t>Answer the questions</w:t>
      </w:r>
      <w:r w:rsidR="00DA099D" w:rsidRPr="00DA099D">
        <w:rPr>
          <w:rFonts w:eastAsiaTheme="minorEastAsia" w:hint="eastAsia"/>
          <w:szCs w:val="34"/>
          <w:lang w:val="en-US" w:eastAsia="zh-HK"/>
        </w:rPr>
        <w:t>.</w:t>
      </w:r>
      <w:r>
        <w:rPr>
          <w:rFonts w:eastAsiaTheme="minorEastAsia"/>
          <w:szCs w:val="34"/>
          <w:lang w:val="en-US" w:eastAsia="zh-HK"/>
        </w:rPr>
        <w:t xml:space="preserve"> Give long answers.</w:t>
      </w:r>
    </w:p>
    <w:p w14:paraId="4D5F75F5" w14:textId="626D42DB" w:rsidR="00E039AF" w:rsidRDefault="00BF631C" w:rsidP="001D0D53">
      <w:pPr>
        <w:pStyle w:val="RubicHead"/>
        <w:spacing w:after="160" w:line="276" w:lineRule="auto"/>
        <w:rPr>
          <w:rFonts w:eastAsiaTheme="minorEastAsia"/>
          <w:b w:val="0"/>
          <w:kern w:val="2"/>
          <w:lang w:val="en-US" w:eastAsia="zh-HK"/>
        </w:rPr>
      </w:pPr>
      <w:r>
        <w:rPr>
          <w:rFonts w:eastAsiaTheme="minorEastAsia"/>
          <w:kern w:val="2"/>
          <w:lang w:val="en-US" w:eastAsia="zh-HK"/>
        </w:rPr>
        <w:t>1</w:t>
      </w:r>
      <w:r w:rsidR="009C7B5D" w:rsidRPr="009C7B5D">
        <w:rPr>
          <w:rFonts w:eastAsiaTheme="minorEastAsia"/>
          <w:kern w:val="2"/>
          <w:lang w:val="en-US" w:eastAsia="zh-HK"/>
        </w:rPr>
        <w:tab/>
      </w:r>
      <w:r w:rsidR="004730F4">
        <w:rPr>
          <w:rFonts w:eastAsiaTheme="minorEastAsia"/>
          <w:b w:val="0"/>
          <w:kern w:val="2"/>
          <w:lang w:val="en-US" w:eastAsia="zh-HK"/>
        </w:rPr>
        <w:t>Which phrase in Kenny’s description means ‘shouted loudly’?</w:t>
      </w:r>
    </w:p>
    <w:p w14:paraId="71EA475E" w14:textId="69FF094E" w:rsidR="00DF5B6A" w:rsidRDefault="00DF5B6A" w:rsidP="00DF5B6A">
      <w:pPr>
        <w:pStyle w:val="RubicHead"/>
        <w:spacing w:after="160" w:line="276" w:lineRule="auto"/>
        <w:ind w:left="482" w:hanging="482"/>
        <w:rPr>
          <w:rFonts w:eastAsiaTheme="minorEastAsia"/>
          <w:b w:val="0"/>
          <w:kern w:val="2"/>
          <w:lang w:val="en-US" w:eastAsia="zh-HK"/>
        </w:rPr>
      </w:pPr>
      <w:r>
        <w:rPr>
          <w:rFonts w:eastAsiaTheme="minorEastAsia"/>
          <w:kern w:val="2"/>
          <w:lang w:val="en-US" w:eastAsia="zh-HK"/>
        </w:rPr>
        <w:t xml:space="preserve">   </w:t>
      </w:r>
      <w:r>
        <w:rPr>
          <w:rFonts w:eastAsiaTheme="minorEastAsia"/>
          <w:b w:val="0"/>
          <w:kern w:val="2"/>
          <w:lang w:val="en-US" w:eastAsia="zh-HK"/>
        </w:rPr>
        <w:t>_________________________________________________________</w:t>
      </w:r>
    </w:p>
    <w:p w14:paraId="3F0CC153" w14:textId="19530B12" w:rsidR="00967B79" w:rsidRPr="0050455C" w:rsidRDefault="00914AB9" w:rsidP="00967B79">
      <w:pPr>
        <w:pStyle w:val="RubicHead"/>
        <w:spacing w:after="160" w:line="276" w:lineRule="auto"/>
        <w:ind w:left="482" w:hanging="482"/>
        <w:rPr>
          <w:rFonts w:eastAsiaTheme="minorEastAsia"/>
          <w:b w:val="0"/>
          <w:kern w:val="2"/>
          <w:lang w:val="en-US" w:eastAsia="zh-HK"/>
        </w:rPr>
      </w:pPr>
      <w:r>
        <w:rPr>
          <w:rFonts w:eastAsiaTheme="minorEastAsia"/>
          <w:kern w:val="2"/>
          <w:lang w:val="en-US" w:eastAsia="zh-HK"/>
        </w:rPr>
        <w:t>2</w:t>
      </w:r>
      <w:r w:rsidR="009C7B5D" w:rsidRPr="009C7B5D">
        <w:rPr>
          <w:rFonts w:eastAsiaTheme="minorEastAsia"/>
          <w:kern w:val="2"/>
          <w:lang w:val="en-US" w:eastAsia="zh-HK"/>
        </w:rPr>
        <w:tab/>
      </w:r>
      <w:r w:rsidR="004F2809">
        <w:rPr>
          <w:b w:val="0"/>
          <w:bCs/>
          <w:lang w:eastAsia="zh-HK"/>
        </w:rPr>
        <w:t>Why doesn’t Gina go on long holidays?</w:t>
      </w:r>
    </w:p>
    <w:p w14:paraId="4D5F75FA" w14:textId="0E0BB64D" w:rsidR="009C7B5D" w:rsidRDefault="00967B79" w:rsidP="00967B79">
      <w:pPr>
        <w:pStyle w:val="RubicHead"/>
        <w:spacing w:after="160" w:line="276" w:lineRule="auto"/>
        <w:ind w:left="482" w:hanging="482"/>
        <w:rPr>
          <w:rFonts w:eastAsiaTheme="minorEastAsia"/>
          <w:b w:val="0"/>
          <w:kern w:val="2"/>
          <w:lang w:val="en-US" w:eastAsia="zh-HK"/>
        </w:rPr>
      </w:pPr>
      <w:r>
        <w:rPr>
          <w:rFonts w:eastAsiaTheme="minorEastAsia"/>
          <w:kern w:val="2"/>
          <w:lang w:val="en-US" w:eastAsia="zh-HK"/>
        </w:rPr>
        <w:t xml:space="preserve">   </w:t>
      </w:r>
      <w:r w:rsidR="009C7B5D">
        <w:rPr>
          <w:rFonts w:eastAsiaTheme="minorEastAsia"/>
          <w:b w:val="0"/>
          <w:kern w:val="2"/>
          <w:lang w:val="en-US" w:eastAsia="zh-HK"/>
        </w:rPr>
        <w:t>_________________________________________________________</w:t>
      </w:r>
    </w:p>
    <w:p w14:paraId="1EC54FDF" w14:textId="0702F6F8" w:rsidR="00AD67C8" w:rsidRDefault="00AD67C8" w:rsidP="00AD67C8">
      <w:pPr>
        <w:pStyle w:val="RubicHead"/>
        <w:spacing w:after="160" w:line="276" w:lineRule="auto"/>
        <w:rPr>
          <w:rFonts w:eastAsiaTheme="minorEastAsia"/>
          <w:b w:val="0"/>
          <w:kern w:val="2"/>
          <w:lang w:val="en-US" w:eastAsia="zh-HK"/>
        </w:rPr>
      </w:pPr>
      <w:r>
        <w:rPr>
          <w:rFonts w:eastAsiaTheme="minorEastAsia"/>
          <w:kern w:val="2"/>
          <w:lang w:val="en-US" w:eastAsia="zh-HK"/>
        </w:rPr>
        <w:t>3</w:t>
      </w:r>
      <w:r w:rsidRPr="009C7B5D">
        <w:rPr>
          <w:rFonts w:eastAsiaTheme="minorEastAsia"/>
          <w:kern w:val="2"/>
          <w:lang w:val="en-US" w:eastAsia="zh-HK"/>
        </w:rPr>
        <w:tab/>
      </w:r>
      <w:r w:rsidR="00AE1EB9">
        <w:rPr>
          <w:rFonts w:eastAsiaTheme="minorEastAsia"/>
          <w:b w:val="0"/>
          <w:kern w:val="2"/>
          <w:lang w:val="en-US" w:eastAsia="zh-HK"/>
        </w:rPr>
        <w:t>How old were the mud houses in Fujian?</w:t>
      </w:r>
    </w:p>
    <w:p w14:paraId="3E92BF65" w14:textId="1295F11C" w:rsidR="00AD67C8" w:rsidRDefault="00AD67C8" w:rsidP="00AD67C8">
      <w:pPr>
        <w:pStyle w:val="RubicHead"/>
        <w:spacing w:after="160" w:line="276" w:lineRule="auto"/>
        <w:ind w:left="482" w:hanging="482"/>
        <w:rPr>
          <w:rFonts w:eastAsiaTheme="minorEastAsia"/>
          <w:b w:val="0"/>
          <w:kern w:val="2"/>
          <w:lang w:val="en-US" w:eastAsia="zh-HK"/>
        </w:rPr>
      </w:pPr>
      <w:r>
        <w:rPr>
          <w:rFonts w:eastAsiaTheme="minorEastAsia"/>
          <w:kern w:val="2"/>
          <w:lang w:val="en-US" w:eastAsia="zh-HK"/>
        </w:rPr>
        <w:t xml:space="preserve">   </w:t>
      </w:r>
      <w:r>
        <w:rPr>
          <w:rFonts w:eastAsiaTheme="minorEastAsia"/>
          <w:b w:val="0"/>
          <w:kern w:val="2"/>
          <w:lang w:val="en-US" w:eastAsia="zh-HK"/>
        </w:rPr>
        <w:t>_________________________________________________________</w:t>
      </w:r>
    </w:p>
    <w:p w14:paraId="181E51EF" w14:textId="549E7653" w:rsidR="00B45656" w:rsidRDefault="00B45656" w:rsidP="008B775F">
      <w:pPr>
        <w:pStyle w:val="RubicHead"/>
        <w:spacing w:before="360" w:after="120"/>
        <w:rPr>
          <w:rFonts w:eastAsiaTheme="minorEastAsia"/>
          <w:szCs w:val="34"/>
          <w:lang w:val="en-US" w:eastAsia="zh-HK"/>
        </w:rPr>
      </w:pPr>
      <w:r>
        <w:rPr>
          <w:rFonts w:eastAsiaTheme="minorEastAsia"/>
          <w:szCs w:val="34"/>
          <w:lang w:val="en-US" w:eastAsia="zh-HK"/>
        </w:rPr>
        <w:t>Who said it? Write ‘K’ for Kenny and ‘G’ for Gina</w:t>
      </w:r>
      <w:r w:rsidR="002A5B11">
        <w:rPr>
          <w:rFonts w:eastAsiaTheme="minorEastAsia"/>
          <w:szCs w:val="34"/>
          <w:lang w:val="en-US" w:eastAsia="zh-HK"/>
        </w:rPr>
        <w:t xml:space="preserve"> in the brackets</w:t>
      </w:r>
      <w:r>
        <w:rPr>
          <w:rFonts w:eastAsiaTheme="minorEastAsia"/>
          <w:szCs w:val="34"/>
          <w:lang w:val="en-US" w:eastAsia="zh-HK"/>
        </w:rPr>
        <w:t>.</w:t>
      </w:r>
    </w:p>
    <w:p w14:paraId="64F24CA8" w14:textId="2F23ED5D" w:rsidR="00B45656" w:rsidRDefault="00B45656" w:rsidP="00B45656">
      <w:pPr>
        <w:pStyle w:val="RubicHead"/>
        <w:spacing w:before="240" w:after="120"/>
        <w:rPr>
          <w:rFonts w:eastAsiaTheme="minorEastAsia"/>
          <w:b w:val="0"/>
          <w:bCs/>
          <w:szCs w:val="34"/>
          <w:lang w:val="en-US" w:eastAsia="zh-HK"/>
        </w:rPr>
      </w:pPr>
      <w:r>
        <w:rPr>
          <w:rFonts w:eastAsiaTheme="minorEastAsia"/>
          <w:szCs w:val="34"/>
          <w:lang w:val="en-US" w:eastAsia="zh-HK"/>
        </w:rPr>
        <w:t>4</w:t>
      </w:r>
      <w:r>
        <w:rPr>
          <w:rFonts w:eastAsiaTheme="minorEastAsia"/>
          <w:szCs w:val="34"/>
          <w:lang w:val="en-US" w:eastAsia="zh-HK"/>
        </w:rPr>
        <w:tab/>
      </w:r>
      <w:r>
        <w:rPr>
          <w:rFonts w:eastAsiaTheme="minorEastAsia"/>
          <w:b w:val="0"/>
          <w:bCs/>
          <w:szCs w:val="34"/>
          <w:lang w:val="en-US" w:eastAsia="zh-HK"/>
        </w:rPr>
        <w:t xml:space="preserve">‘We sat on the grass with some local families.’ </w:t>
      </w:r>
      <w:r>
        <w:rPr>
          <w:rFonts w:eastAsiaTheme="minorEastAsia"/>
          <w:b w:val="0"/>
          <w:bCs/>
          <w:szCs w:val="34"/>
          <w:lang w:val="en-US" w:eastAsia="zh-HK"/>
        </w:rPr>
        <w:tab/>
      </w:r>
      <w:r>
        <w:rPr>
          <w:rFonts w:eastAsiaTheme="minorEastAsia"/>
          <w:b w:val="0"/>
          <w:bCs/>
          <w:szCs w:val="34"/>
          <w:lang w:val="en-US" w:eastAsia="zh-HK"/>
        </w:rPr>
        <w:tab/>
      </w:r>
      <w:r>
        <w:rPr>
          <w:rFonts w:eastAsiaTheme="minorEastAsia"/>
          <w:b w:val="0"/>
          <w:bCs/>
          <w:szCs w:val="34"/>
          <w:lang w:val="en-US" w:eastAsia="zh-HK"/>
        </w:rPr>
        <w:tab/>
      </w:r>
      <w:r>
        <w:rPr>
          <w:rFonts w:eastAsiaTheme="minorEastAsia"/>
          <w:b w:val="0"/>
          <w:bCs/>
          <w:szCs w:val="34"/>
          <w:lang w:val="en-US" w:eastAsia="zh-HK"/>
        </w:rPr>
        <w:tab/>
      </w:r>
      <w:r>
        <w:rPr>
          <w:rFonts w:eastAsiaTheme="minorEastAsia"/>
          <w:b w:val="0"/>
          <w:bCs/>
          <w:szCs w:val="34"/>
          <w:lang w:val="en-US" w:eastAsia="zh-HK"/>
        </w:rPr>
        <w:tab/>
      </w:r>
      <w:r>
        <w:rPr>
          <w:rFonts w:eastAsiaTheme="minorEastAsia"/>
          <w:b w:val="0"/>
          <w:bCs/>
          <w:szCs w:val="34"/>
          <w:lang w:val="en-US" w:eastAsia="zh-HK"/>
        </w:rPr>
        <w:tab/>
      </w:r>
      <w:r w:rsidR="002A5B11">
        <w:rPr>
          <w:rFonts w:eastAsiaTheme="minorEastAsia"/>
          <w:b w:val="0"/>
          <w:bCs/>
          <w:szCs w:val="34"/>
          <w:lang w:val="en-US" w:eastAsia="zh-HK"/>
        </w:rPr>
        <w:t>(     )</w:t>
      </w:r>
    </w:p>
    <w:p w14:paraId="52317973" w14:textId="11C6DA2D" w:rsidR="00B45656" w:rsidRDefault="00B45656" w:rsidP="00B45656">
      <w:pPr>
        <w:pStyle w:val="RubicHead"/>
        <w:spacing w:before="240" w:after="120"/>
        <w:rPr>
          <w:rFonts w:eastAsiaTheme="minorEastAsia"/>
          <w:b w:val="0"/>
          <w:bCs/>
          <w:szCs w:val="34"/>
          <w:lang w:val="en-US" w:eastAsia="zh-HK"/>
        </w:rPr>
      </w:pPr>
      <w:r w:rsidRPr="002A5B11">
        <w:rPr>
          <w:rFonts w:eastAsiaTheme="minorEastAsia"/>
          <w:szCs w:val="34"/>
          <w:lang w:val="en-US" w:eastAsia="zh-HK"/>
        </w:rPr>
        <w:t>5</w:t>
      </w:r>
      <w:r>
        <w:rPr>
          <w:rFonts w:eastAsiaTheme="minorEastAsia"/>
          <w:b w:val="0"/>
          <w:bCs/>
          <w:szCs w:val="34"/>
          <w:lang w:val="en-US" w:eastAsia="zh-HK"/>
        </w:rPr>
        <w:tab/>
        <w:t>‘The show was amazing – the lions listened to everything</w:t>
      </w:r>
      <w:r>
        <w:rPr>
          <w:rFonts w:eastAsiaTheme="minorEastAsia"/>
          <w:b w:val="0"/>
          <w:bCs/>
          <w:szCs w:val="34"/>
          <w:lang w:val="en-US" w:eastAsia="zh-HK"/>
        </w:rPr>
        <w:tab/>
      </w:r>
      <w:r>
        <w:rPr>
          <w:rFonts w:eastAsiaTheme="minorEastAsia"/>
          <w:b w:val="0"/>
          <w:bCs/>
          <w:szCs w:val="34"/>
          <w:lang w:val="en-US" w:eastAsia="zh-HK"/>
        </w:rPr>
        <w:tab/>
      </w:r>
      <w:r>
        <w:rPr>
          <w:rFonts w:eastAsiaTheme="minorEastAsia"/>
          <w:b w:val="0"/>
          <w:bCs/>
          <w:szCs w:val="34"/>
          <w:lang w:val="en-US" w:eastAsia="zh-HK"/>
        </w:rPr>
        <w:tab/>
      </w:r>
      <w:r w:rsidR="002A5B11">
        <w:rPr>
          <w:rFonts w:eastAsiaTheme="minorEastAsia"/>
          <w:b w:val="0"/>
          <w:bCs/>
          <w:szCs w:val="34"/>
          <w:lang w:val="en-US" w:eastAsia="zh-HK"/>
        </w:rPr>
        <w:t>(     )</w:t>
      </w:r>
    </w:p>
    <w:p w14:paraId="078FFFAB" w14:textId="389DE466" w:rsidR="00B45656" w:rsidRDefault="00B45656" w:rsidP="002A5B11">
      <w:pPr>
        <w:pStyle w:val="RubicHead"/>
        <w:spacing w:before="120" w:after="120"/>
        <w:rPr>
          <w:rFonts w:eastAsiaTheme="minorEastAsia"/>
          <w:b w:val="0"/>
          <w:bCs/>
          <w:szCs w:val="34"/>
          <w:lang w:val="en-US" w:eastAsia="zh-HK"/>
        </w:rPr>
      </w:pPr>
      <w:r>
        <w:rPr>
          <w:rFonts w:eastAsiaTheme="minorEastAsia"/>
          <w:b w:val="0"/>
          <w:bCs/>
          <w:szCs w:val="34"/>
          <w:lang w:val="en-US" w:eastAsia="zh-HK"/>
        </w:rPr>
        <w:tab/>
        <w:t>their trainer said.’</w:t>
      </w:r>
    </w:p>
    <w:p w14:paraId="3657DF7D" w14:textId="3C83396E" w:rsidR="00B45656" w:rsidRPr="00B45656" w:rsidRDefault="00B45656" w:rsidP="00B45656">
      <w:pPr>
        <w:pStyle w:val="RubicHead"/>
        <w:spacing w:before="240" w:after="120"/>
        <w:rPr>
          <w:b w:val="0"/>
          <w:bCs/>
          <w:szCs w:val="34"/>
          <w:lang w:val="en-US"/>
        </w:rPr>
      </w:pPr>
      <w:r w:rsidRPr="002A5B11">
        <w:rPr>
          <w:rFonts w:eastAsiaTheme="minorEastAsia"/>
          <w:szCs w:val="34"/>
          <w:lang w:val="en-US" w:eastAsia="zh-HK"/>
        </w:rPr>
        <w:t>6</w:t>
      </w:r>
      <w:r>
        <w:rPr>
          <w:rFonts w:eastAsiaTheme="minorEastAsia"/>
          <w:b w:val="0"/>
          <w:bCs/>
          <w:szCs w:val="34"/>
          <w:lang w:val="en-US" w:eastAsia="zh-HK"/>
        </w:rPr>
        <w:tab/>
        <w:t>‘During the class, I was hungry so I ate a small piece of fish.</w:t>
      </w:r>
      <w:r>
        <w:rPr>
          <w:rFonts w:eastAsiaTheme="minorEastAsia"/>
          <w:b w:val="0"/>
          <w:bCs/>
          <w:szCs w:val="34"/>
          <w:lang w:val="en-US" w:eastAsia="zh-HK"/>
        </w:rPr>
        <w:tab/>
      </w:r>
      <w:r>
        <w:rPr>
          <w:rFonts w:eastAsiaTheme="minorEastAsia"/>
          <w:b w:val="0"/>
          <w:bCs/>
          <w:szCs w:val="34"/>
          <w:lang w:val="en-US" w:eastAsia="zh-HK"/>
        </w:rPr>
        <w:tab/>
      </w:r>
      <w:r w:rsidR="002A5B11">
        <w:rPr>
          <w:rFonts w:eastAsiaTheme="minorEastAsia"/>
          <w:b w:val="0"/>
          <w:bCs/>
          <w:szCs w:val="34"/>
          <w:lang w:val="en-US" w:eastAsia="zh-HK"/>
        </w:rPr>
        <w:t>(     )</w:t>
      </w:r>
    </w:p>
    <w:p w14:paraId="16DE3D11" w14:textId="6F3FA2F9" w:rsidR="008B775F" w:rsidRPr="00DA099D" w:rsidRDefault="008B775F" w:rsidP="008B775F">
      <w:pPr>
        <w:pStyle w:val="RubicHead"/>
        <w:spacing w:before="360" w:after="160"/>
        <w:rPr>
          <w:rFonts w:eastAsiaTheme="minorEastAsia"/>
          <w:szCs w:val="34"/>
          <w:lang w:eastAsia="zh-HK"/>
        </w:rPr>
      </w:pPr>
      <w:r w:rsidRPr="009C7B5D">
        <w:rPr>
          <w:rFonts w:eastAsiaTheme="minorEastAsia"/>
          <w:szCs w:val="34"/>
          <w:lang w:val="en-US" w:eastAsia="zh-HK"/>
        </w:rPr>
        <w:t xml:space="preserve">Blacken </w:t>
      </w:r>
      <w:r w:rsidRPr="009C7B5D">
        <w:rPr>
          <w:rFonts w:eastAsiaTheme="minorEastAsia"/>
          <w:szCs w:val="34"/>
          <w:lang w:val="en-US" w:eastAsia="zh-HK"/>
        </w:rPr>
        <w:sym w:font="Wingdings" w:char="F06C"/>
      </w:r>
      <w:r w:rsidRPr="009C7B5D">
        <w:rPr>
          <w:rFonts w:eastAsiaTheme="minorEastAsia"/>
          <w:szCs w:val="34"/>
          <w:lang w:val="en-US" w:eastAsia="zh-HK"/>
        </w:rPr>
        <w:t xml:space="preserve"> the circle</w:t>
      </w:r>
      <w:r>
        <w:rPr>
          <w:rFonts w:eastAsiaTheme="minorEastAsia"/>
          <w:szCs w:val="34"/>
          <w:lang w:val="en-US" w:eastAsia="zh-HK"/>
        </w:rPr>
        <w:t>s</w:t>
      </w:r>
      <w:r w:rsidRPr="009C7B5D">
        <w:rPr>
          <w:rFonts w:eastAsiaTheme="minorEastAsia"/>
          <w:szCs w:val="34"/>
          <w:lang w:val="en-US" w:eastAsia="zh-HK"/>
        </w:rPr>
        <w:t>.</w:t>
      </w:r>
    </w:p>
    <w:p w14:paraId="66D96BCC" w14:textId="20D2E178" w:rsidR="008B775F" w:rsidRDefault="008B775F" w:rsidP="008B775F">
      <w:pPr>
        <w:spacing w:line="56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b/>
          <w:sz w:val="32"/>
          <w:szCs w:val="32"/>
          <w:lang w:eastAsia="zh-HK"/>
        </w:rPr>
        <w:t>7</w:t>
      </w:r>
      <w:r w:rsidRPr="00771562">
        <w:rPr>
          <w:rFonts w:ascii="Arial" w:hAnsi="Arial" w:cs="Arial" w:hint="eastAsia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 xml:space="preserve">Read line 20: </w:t>
      </w:r>
      <w:r w:rsidRPr="0066427E">
        <w:rPr>
          <w:rFonts w:ascii="Arial" w:hAnsi="Arial" w:cs="Arial"/>
          <w:color w:val="808080" w:themeColor="background1" w:themeShade="80"/>
          <w:sz w:val="32"/>
          <w:szCs w:val="32"/>
          <w:lang w:eastAsia="zh-HK"/>
        </w:rPr>
        <w:t xml:space="preserve">It was hard work! </w:t>
      </w:r>
      <w:r>
        <w:rPr>
          <w:rFonts w:ascii="Arial" w:hAnsi="Arial" w:cs="Arial"/>
          <w:sz w:val="32"/>
          <w:szCs w:val="32"/>
          <w:lang w:eastAsia="zh-HK"/>
        </w:rPr>
        <w:t>The word ‘It’ refers to ___ .</w:t>
      </w:r>
    </w:p>
    <w:p w14:paraId="3E095AE9" w14:textId="77777777" w:rsidR="008B775F" w:rsidRDefault="008B775F" w:rsidP="008B775F">
      <w:pPr>
        <w:spacing w:line="52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2318208" behindDoc="0" locked="0" layoutInCell="1" allowOverlap="1" wp14:anchorId="275F30F7" wp14:editId="09E63093">
                <wp:simplePos x="0" y="0"/>
                <wp:positionH relativeFrom="column">
                  <wp:posOffset>3408680</wp:posOffset>
                </wp:positionH>
                <wp:positionV relativeFrom="paragraph">
                  <wp:posOffset>124460</wp:posOffset>
                </wp:positionV>
                <wp:extent cx="144145" cy="144145"/>
                <wp:effectExtent l="14605" t="6985" r="12700" b="10795"/>
                <wp:wrapNone/>
                <wp:docPr id="788400537" name="Oval 6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A45B77F" id="Oval 686" o:spid="_x0000_s1026" style="position:absolute;margin-left:268.4pt;margin-top:9.8pt;width:11.35pt;height:11.35pt;z-index:25231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" filled="f" strokecolor="black [3213]" strokeweight="1pt"/>
            </w:pict>
          </mc:Fallback>
        </mc:AlternateContent>
      </w:r>
      <w:r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2317184" behindDoc="0" locked="0" layoutInCell="1" allowOverlap="1" wp14:anchorId="5EE23DC2" wp14:editId="28682AD2">
                <wp:simplePos x="0" y="0"/>
                <wp:positionH relativeFrom="column">
                  <wp:posOffset>368935</wp:posOffset>
                </wp:positionH>
                <wp:positionV relativeFrom="paragraph">
                  <wp:posOffset>123190</wp:posOffset>
                </wp:positionV>
                <wp:extent cx="144145" cy="144145"/>
                <wp:effectExtent l="14605" t="10160" r="12700" b="7620"/>
                <wp:wrapNone/>
                <wp:docPr id="237631751" name="Oval 6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53C54BB" id="Oval 685" o:spid="_x0000_s1026" style="position:absolute;margin-left:29.05pt;margin-top:9.7pt;width:11.35pt;height:11.35pt;z-index:25231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" filled="f" strokecolor="black [3213]" strokeweight="1pt"/>
            </w:pict>
          </mc:Fallback>
        </mc:AlternateContent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b/>
          <w:sz w:val="32"/>
          <w:szCs w:val="32"/>
          <w:lang w:eastAsia="zh-HK"/>
        </w:rPr>
        <w:t>A.</w:t>
      </w:r>
      <w:r w:rsidRPr="00335963">
        <w:rPr>
          <w:rFonts w:ascii="Arial" w:hAnsi="Arial" w:cs="Arial"/>
          <w:sz w:val="32"/>
          <w:szCs w:val="32"/>
          <w:lang w:eastAsia="zh-HK"/>
        </w:rPr>
        <w:t xml:space="preserve"> </w:t>
      </w:r>
      <w:r>
        <w:rPr>
          <w:rFonts w:ascii="Arial" w:hAnsi="Arial" w:cs="Arial"/>
          <w:sz w:val="32"/>
          <w:szCs w:val="32"/>
          <w:lang w:eastAsia="zh-HK"/>
        </w:rPr>
        <w:t>taking a sushi class</w:t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ab/>
      </w:r>
      <w:r w:rsidRPr="00335963">
        <w:rPr>
          <w:rFonts w:ascii="Arial" w:hAnsi="Arial" w:cs="Arial"/>
          <w:b/>
          <w:sz w:val="32"/>
          <w:szCs w:val="32"/>
          <w:lang w:eastAsia="zh-HK"/>
        </w:rPr>
        <w:t>B.</w:t>
      </w:r>
      <w:r>
        <w:rPr>
          <w:rFonts w:ascii="Arial" w:hAnsi="Arial" w:cs="Arial"/>
          <w:sz w:val="32"/>
          <w:szCs w:val="32"/>
          <w:lang w:eastAsia="zh-HK"/>
        </w:rPr>
        <w:t xml:space="preserve"> having a picnic</w:t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ab/>
      </w:r>
    </w:p>
    <w:p w14:paraId="07F16268" w14:textId="77777777" w:rsidR="008B775F" w:rsidRDefault="008B775F" w:rsidP="008B775F">
      <w:pPr>
        <w:spacing w:line="52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2319232" behindDoc="0" locked="0" layoutInCell="1" allowOverlap="1" wp14:anchorId="3F3F90FB" wp14:editId="04A9CD19">
                <wp:simplePos x="0" y="0"/>
                <wp:positionH relativeFrom="column">
                  <wp:posOffset>3402965</wp:posOffset>
                </wp:positionH>
                <wp:positionV relativeFrom="paragraph">
                  <wp:posOffset>87630</wp:posOffset>
                </wp:positionV>
                <wp:extent cx="144145" cy="144145"/>
                <wp:effectExtent l="14605" t="15240" r="12700" b="12065"/>
                <wp:wrapNone/>
                <wp:docPr id="1" name="Oval 6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4E7F21F8" id="Oval 688" o:spid="_x0000_s1026" style="position:absolute;margin-left:267.95pt;margin-top:6.9pt;width:11.35pt;height:11.35pt;z-index:25231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" filled="f" strokecolor="black [3213]" strokeweight="1pt"/>
            </w:pict>
          </mc:Fallback>
        </mc:AlternateContent>
      </w:r>
      <w:r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2320256" behindDoc="0" locked="0" layoutInCell="1" allowOverlap="1" wp14:anchorId="012DD861" wp14:editId="56D2BFBA">
                <wp:simplePos x="0" y="0"/>
                <wp:positionH relativeFrom="column">
                  <wp:posOffset>368300</wp:posOffset>
                </wp:positionH>
                <wp:positionV relativeFrom="paragraph">
                  <wp:posOffset>86360</wp:posOffset>
                </wp:positionV>
                <wp:extent cx="144145" cy="144145"/>
                <wp:effectExtent l="14605" t="6985" r="12700" b="10795"/>
                <wp:wrapNone/>
                <wp:docPr id="1782767865" name="Oval 6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784E280A" id="Oval 686" o:spid="_x0000_s1026" style="position:absolute;margin-left:29pt;margin-top:6.8pt;width:11.35pt;height:11.35pt;z-index:25232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" filled="f" strokecolor="black [3213]" strokeweight="1pt"/>
            </w:pict>
          </mc:Fallback>
        </mc:AlternateContent>
      </w:r>
      <w:r>
        <w:rPr>
          <w:rFonts w:ascii="Arial" w:hAnsi="Arial" w:cs="Arial"/>
          <w:sz w:val="32"/>
          <w:szCs w:val="32"/>
          <w:lang w:eastAsia="zh-HK"/>
        </w:rPr>
        <w:tab/>
        <w:t xml:space="preserve">   </w:t>
      </w:r>
      <w:r w:rsidRPr="00335963">
        <w:rPr>
          <w:rFonts w:ascii="Arial" w:hAnsi="Arial" w:cs="Arial"/>
          <w:b/>
          <w:sz w:val="32"/>
          <w:szCs w:val="32"/>
          <w:lang w:eastAsia="zh-HK"/>
        </w:rPr>
        <w:t>C.</w:t>
      </w:r>
      <w:r>
        <w:rPr>
          <w:rFonts w:ascii="Arial" w:hAnsi="Arial" w:cs="Arial"/>
          <w:sz w:val="32"/>
          <w:szCs w:val="32"/>
          <w:lang w:eastAsia="zh-HK"/>
        </w:rPr>
        <w:t xml:space="preserve"> riding a paddle boat </w:t>
      </w:r>
      <w:r>
        <w:rPr>
          <w:rFonts w:ascii="Arial" w:hAnsi="Arial" w:cs="Arial"/>
          <w:sz w:val="32"/>
          <w:szCs w:val="32"/>
          <w:lang w:eastAsia="zh-HK"/>
        </w:rPr>
        <w:tab/>
        <w:t xml:space="preserve">    </w:t>
      </w:r>
      <w:r>
        <w:rPr>
          <w:rFonts w:ascii="Arial" w:hAnsi="Arial" w:cs="Arial"/>
          <w:sz w:val="32"/>
          <w:szCs w:val="32"/>
          <w:lang w:eastAsia="zh-HK"/>
        </w:rPr>
        <w:tab/>
      </w:r>
      <w:r w:rsidRPr="00335963">
        <w:rPr>
          <w:rFonts w:ascii="Arial" w:hAnsi="Arial" w:cs="Arial"/>
          <w:b/>
          <w:sz w:val="32"/>
          <w:szCs w:val="32"/>
          <w:lang w:eastAsia="zh-HK"/>
        </w:rPr>
        <w:t>D.</w:t>
      </w:r>
      <w:r>
        <w:rPr>
          <w:rFonts w:ascii="Arial" w:hAnsi="Arial" w:cs="Arial"/>
          <w:sz w:val="32"/>
          <w:szCs w:val="32"/>
          <w:lang w:eastAsia="zh-HK"/>
        </w:rPr>
        <w:t xml:space="preserve"> visiting a park</w:t>
      </w:r>
    </w:p>
    <w:p w14:paraId="5258E761" w14:textId="5A93810B" w:rsidR="008B775F" w:rsidRDefault="008B775F" w:rsidP="008B775F">
      <w:pPr>
        <w:spacing w:line="56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b/>
          <w:sz w:val="32"/>
          <w:szCs w:val="32"/>
          <w:lang w:eastAsia="zh-HK"/>
        </w:rPr>
        <w:t>8</w:t>
      </w:r>
      <w:r w:rsidRPr="00771562">
        <w:rPr>
          <w:rFonts w:ascii="Arial" w:hAnsi="Arial" w:cs="Arial" w:hint="eastAsia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>On her last trip to Fujian, Gina ___ .</w:t>
      </w:r>
    </w:p>
    <w:p w14:paraId="37B14589" w14:textId="77777777" w:rsidR="008B775F" w:rsidRPr="0005471A" w:rsidRDefault="008B775F" w:rsidP="008B775F">
      <w:pPr>
        <w:spacing w:line="52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2313088" behindDoc="0" locked="0" layoutInCell="1" allowOverlap="1" wp14:anchorId="6E122F24" wp14:editId="4AA764F3">
                <wp:simplePos x="0" y="0"/>
                <wp:positionH relativeFrom="column">
                  <wp:posOffset>368935</wp:posOffset>
                </wp:positionH>
                <wp:positionV relativeFrom="paragraph">
                  <wp:posOffset>123190</wp:posOffset>
                </wp:positionV>
                <wp:extent cx="144145" cy="144145"/>
                <wp:effectExtent l="14605" t="10160" r="12700" b="7620"/>
                <wp:wrapNone/>
                <wp:docPr id="310" name="Oval 6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0BF933ED" id="Oval 685" o:spid="_x0000_s1026" style="position:absolute;margin-left:29.05pt;margin-top:9.7pt;width:11.35pt;height:11.35pt;z-index:25231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" filled="f" strokecolor="black [3213]" strokeweight="1pt"/>
            </w:pict>
          </mc:Fallback>
        </mc:AlternateContent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b/>
          <w:sz w:val="32"/>
          <w:szCs w:val="32"/>
          <w:lang w:eastAsia="zh-HK"/>
        </w:rPr>
        <w:t>A.</w:t>
      </w:r>
      <w:r w:rsidRPr="00335963">
        <w:rPr>
          <w:rFonts w:ascii="Arial" w:hAnsi="Arial" w:cs="Arial"/>
          <w:sz w:val="32"/>
          <w:szCs w:val="32"/>
          <w:lang w:eastAsia="zh-HK"/>
        </w:rPr>
        <w:t xml:space="preserve"> </w:t>
      </w:r>
      <w:r>
        <w:rPr>
          <w:rFonts w:ascii="Arial" w:hAnsi="Arial" w:cs="Arial"/>
          <w:sz w:val="32"/>
          <w:szCs w:val="32"/>
          <w:lang w:eastAsia="zh-HK"/>
        </w:rPr>
        <w:t>took a class about Chinese history and culture</w:t>
      </w:r>
    </w:p>
    <w:p w14:paraId="26C575AF" w14:textId="77777777" w:rsidR="008B775F" w:rsidRDefault="008B775F" w:rsidP="008B775F">
      <w:pPr>
        <w:spacing w:line="52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2314112" behindDoc="0" locked="0" layoutInCell="1" allowOverlap="1" wp14:anchorId="12D89546" wp14:editId="19E34D7D">
                <wp:simplePos x="0" y="0"/>
                <wp:positionH relativeFrom="column">
                  <wp:posOffset>368935</wp:posOffset>
                </wp:positionH>
                <wp:positionV relativeFrom="paragraph">
                  <wp:posOffset>113665</wp:posOffset>
                </wp:positionV>
                <wp:extent cx="144145" cy="144145"/>
                <wp:effectExtent l="14605" t="6985" r="12700" b="10795"/>
                <wp:wrapNone/>
                <wp:docPr id="309" name="Oval 6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68E8AA67" id="Oval 686" o:spid="_x0000_s1026" style="position:absolute;margin-left:29.05pt;margin-top:8.95pt;width:11.35pt;height:11.35pt;z-index:25231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" filled="f" strokecolor="black [3213]" strokeweight="1pt"/>
            </w:pict>
          </mc:Fallback>
        </mc:AlternateContent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ab/>
      </w:r>
      <w:r w:rsidRPr="00335963">
        <w:rPr>
          <w:rFonts w:ascii="Arial" w:hAnsi="Arial" w:cs="Arial"/>
          <w:b/>
          <w:sz w:val="32"/>
          <w:szCs w:val="32"/>
          <w:lang w:eastAsia="zh-HK"/>
        </w:rPr>
        <w:t>B.</w:t>
      </w:r>
      <w:r>
        <w:rPr>
          <w:rFonts w:ascii="Arial" w:hAnsi="Arial" w:cs="Arial"/>
          <w:sz w:val="32"/>
          <w:szCs w:val="32"/>
          <w:lang w:eastAsia="zh-HK"/>
        </w:rPr>
        <w:t xml:space="preserve"> dressed up as a girl from the old days</w:t>
      </w:r>
    </w:p>
    <w:p w14:paraId="0040770C" w14:textId="77777777" w:rsidR="008B775F" w:rsidRDefault="008B775F" w:rsidP="008B775F">
      <w:pPr>
        <w:widowControl/>
        <w:spacing w:line="52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2315136" behindDoc="0" locked="0" layoutInCell="1" allowOverlap="1" wp14:anchorId="40206A95" wp14:editId="36A5BC7B">
                <wp:simplePos x="0" y="0"/>
                <wp:positionH relativeFrom="column">
                  <wp:posOffset>368935</wp:posOffset>
                </wp:positionH>
                <wp:positionV relativeFrom="paragraph">
                  <wp:posOffset>118745</wp:posOffset>
                </wp:positionV>
                <wp:extent cx="144145" cy="144145"/>
                <wp:effectExtent l="14605" t="8890" r="12700" b="8890"/>
                <wp:wrapNone/>
                <wp:docPr id="307" name="Oval 6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AE42D39" id="Oval 687" o:spid="_x0000_s1026" style="position:absolute;margin-left:29.05pt;margin-top:9.35pt;width:11.35pt;height:11.35pt;z-index:25231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" filled="f" strokecolor="black [3213]" strokeweight="1pt"/>
            </w:pict>
          </mc:Fallback>
        </mc:AlternateContent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ab/>
      </w:r>
      <w:r w:rsidRPr="00335963">
        <w:rPr>
          <w:rFonts w:ascii="Arial" w:hAnsi="Arial" w:cs="Arial"/>
          <w:b/>
          <w:sz w:val="32"/>
          <w:szCs w:val="32"/>
          <w:lang w:eastAsia="zh-HK"/>
        </w:rPr>
        <w:t>C.</w:t>
      </w:r>
      <w:r>
        <w:rPr>
          <w:rFonts w:ascii="Arial" w:hAnsi="Arial" w:cs="Arial"/>
          <w:sz w:val="32"/>
          <w:szCs w:val="32"/>
          <w:lang w:eastAsia="zh-HK"/>
        </w:rPr>
        <w:t xml:space="preserve"> lived in a mud house</w:t>
      </w:r>
    </w:p>
    <w:p w14:paraId="4423AAE0" w14:textId="77777777" w:rsidR="008B775F" w:rsidRDefault="008B775F" w:rsidP="008B775F">
      <w:pPr>
        <w:widowControl/>
        <w:spacing w:after="160" w:line="52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2316160" behindDoc="0" locked="0" layoutInCell="1" allowOverlap="1" wp14:anchorId="0F3C992C" wp14:editId="22CCE256">
                <wp:simplePos x="0" y="0"/>
                <wp:positionH relativeFrom="column">
                  <wp:posOffset>368935</wp:posOffset>
                </wp:positionH>
                <wp:positionV relativeFrom="paragraph">
                  <wp:posOffset>109220</wp:posOffset>
                </wp:positionV>
                <wp:extent cx="144145" cy="144145"/>
                <wp:effectExtent l="14605" t="15240" r="12700" b="12065"/>
                <wp:wrapNone/>
                <wp:docPr id="306" name="Oval 6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70B47F7A" id="Oval 688" o:spid="_x0000_s1026" style="position:absolute;margin-left:29.05pt;margin-top:8.6pt;width:11.35pt;height:11.35pt;z-index:25231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" filled="f" strokecolor="black [3213]" strokeweight="1pt"/>
            </w:pict>
          </mc:Fallback>
        </mc:AlternateContent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ab/>
      </w:r>
      <w:r w:rsidRPr="00335963">
        <w:rPr>
          <w:rFonts w:ascii="Arial" w:hAnsi="Arial" w:cs="Arial"/>
          <w:b/>
          <w:sz w:val="32"/>
          <w:szCs w:val="32"/>
          <w:lang w:eastAsia="zh-HK"/>
        </w:rPr>
        <w:t>D.</w:t>
      </w:r>
      <w:r>
        <w:rPr>
          <w:rFonts w:ascii="Arial" w:hAnsi="Arial" w:cs="Arial"/>
          <w:sz w:val="32"/>
          <w:szCs w:val="32"/>
          <w:lang w:eastAsia="zh-HK"/>
        </w:rPr>
        <w:t xml:space="preserve"> visited the mud houses with 800 people</w:t>
      </w:r>
      <w:r w:rsidRPr="007E1E22">
        <w:rPr>
          <w:rFonts w:ascii="Arial" w:hAnsi="Arial" w:cs="Arial"/>
          <w:sz w:val="32"/>
          <w:szCs w:val="32"/>
          <w:lang w:eastAsia="zh-HK"/>
        </w:rPr>
        <w:t xml:space="preserve"> </w:t>
      </w:r>
    </w:p>
    <w:p w14:paraId="75523EC9" w14:textId="77777777" w:rsidR="008B775F" w:rsidRDefault="008B775F">
      <w:pPr>
        <w:widowControl/>
        <w:rPr>
          <w:rFonts w:ascii="Arial" w:hAnsi="Arial" w:cs="Arial"/>
          <w:b/>
          <w:noProof/>
          <w:sz w:val="32"/>
          <w:szCs w:val="32"/>
          <w:lang w:eastAsia="zh-HK"/>
        </w:rPr>
      </w:pPr>
      <w:r>
        <w:rPr>
          <w:noProof/>
          <w:lang w:eastAsia="zh-HK"/>
        </w:rPr>
        <w:br w:type="page"/>
      </w:r>
    </w:p>
    <w:p w14:paraId="5E060677" w14:textId="2913BD4F" w:rsidR="00747E7C" w:rsidRPr="00747E7C" w:rsidRDefault="00114870" w:rsidP="00A27A84">
      <w:pPr>
        <w:pStyle w:val="RubicHead"/>
        <w:spacing w:before="240" w:after="120" w:line="420" w:lineRule="exact"/>
        <w:rPr>
          <w:rFonts w:eastAsiaTheme="minorEastAsia"/>
          <w:szCs w:val="34"/>
          <w:lang w:val="en-US" w:eastAsia="zh-HK"/>
        </w:rPr>
      </w:pPr>
      <w:r>
        <w:rPr>
          <w:rFonts w:eastAsiaTheme="minorEastAsia"/>
          <w:noProof/>
          <w:kern w:val="2"/>
          <w:lang w:val="en-US" w:eastAsia="zh-HK"/>
        </w:rPr>
        <w:lastRenderedPageBreak/>
        <mc:AlternateContent>
          <mc:Choice Requires="wps">
            <w:drawing>
              <wp:anchor distT="0" distB="0" distL="114300" distR="114300" simplePos="0" relativeHeight="252311040" behindDoc="0" locked="0" layoutInCell="1" allowOverlap="1" wp14:anchorId="164E9884" wp14:editId="75FED467">
                <wp:simplePos x="0" y="0"/>
                <wp:positionH relativeFrom="column">
                  <wp:posOffset>259080</wp:posOffset>
                </wp:positionH>
                <wp:positionV relativeFrom="paragraph">
                  <wp:posOffset>648335</wp:posOffset>
                </wp:positionV>
                <wp:extent cx="6478270" cy="2009775"/>
                <wp:effectExtent l="0" t="0" r="17780" b="28575"/>
                <wp:wrapNone/>
                <wp:docPr id="2027217738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8270" cy="20097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FE182F" id="Rectangle 12" o:spid="_x0000_s1026" style="position:absolute;margin-left:20.4pt;margin-top:51.05pt;width:510.1pt;height:158.25pt;z-index:2523110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" filled="f" strokecolor="#7f7f7f [1612]" strokeweight="1pt"/>
            </w:pict>
          </mc:Fallback>
        </mc:AlternateContent>
      </w:r>
      <w:r w:rsidR="0076032B">
        <w:rPr>
          <w:rFonts w:eastAsiaTheme="minorEastAsia"/>
          <w:noProof/>
          <w:kern w:val="2"/>
          <w:lang w:val="en-US" w:eastAsia="zh-HK"/>
        </w:rPr>
        <mc:AlternateContent>
          <mc:Choice Requires="wps">
            <w:drawing>
              <wp:anchor distT="0" distB="0" distL="114300" distR="114300" simplePos="0" relativeHeight="252303872" behindDoc="0" locked="0" layoutInCell="1" allowOverlap="1" wp14:anchorId="35BECC0E" wp14:editId="52FA7DB0">
                <wp:simplePos x="0" y="0"/>
                <wp:positionH relativeFrom="column">
                  <wp:posOffset>259080</wp:posOffset>
                </wp:positionH>
                <wp:positionV relativeFrom="paragraph">
                  <wp:posOffset>524510</wp:posOffset>
                </wp:positionV>
                <wp:extent cx="6478270" cy="2066925"/>
                <wp:effectExtent l="0" t="0" r="0" b="0"/>
                <wp:wrapNone/>
                <wp:docPr id="143961608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8270" cy="2066925"/>
                        </a:xfrm>
                        <a:prstGeom prst="rect">
                          <a:avLst/>
                        </a:prstGeom>
                        <a:noFill/>
                        <a:ln w="19050"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50BED4" w14:textId="39CB87E3" w:rsidR="00EB4D6D" w:rsidRPr="00747E7C" w:rsidRDefault="00EB4D6D" w:rsidP="00EB4D6D">
                            <w:pPr>
                              <w:spacing w:line="560" w:lineRule="exact"/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</w:pPr>
                            <w:r w:rsidRPr="00747E7C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 xml:space="preserve">Hi </w:t>
                            </w:r>
                            <w:r w:rsidR="00AE1EB9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>Daisy</w:t>
                            </w:r>
                            <w:r w:rsidR="00B47AD3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>,</w:t>
                            </w:r>
                            <w:r w:rsidRPr="00747E7C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7685C523" w14:textId="34B92FE2" w:rsidR="00EB4D6D" w:rsidRDefault="0076032B" w:rsidP="0076032B">
                            <w:pPr>
                              <w:spacing w:line="560" w:lineRule="exact"/>
                            </w:pPr>
                            <w:r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>At Easter in Japan</w:t>
                            </w:r>
                            <w:r w:rsidR="00AE1EB9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>, you can have a</w:t>
                            </w:r>
                            <w:r w:rsidR="00EB4D6D" w:rsidRPr="00747E7C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 xml:space="preserve"> (a) </w:t>
                            </w:r>
                            <w:r w:rsidR="00EB4D6D" w:rsidRPr="00747E7C">
                              <w:rPr>
                                <w:rFonts w:ascii="Ink Free" w:hAnsi="Ink Free"/>
                                <w:sz w:val="32"/>
                                <w:szCs w:val="32"/>
                                <w:u w:val="single"/>
                              </w:rPr>
                              <w:t>___________</w:t>
                            </w:r>
                            <w:r w:rsidR="00EB4D6D" w:rsidRPr="00747E7C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AE1EB9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 xml:space="preserve">in </w:t>
                            </w:r>
                            <w:r w:rsidR="00777D60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>the</w:t>
                            </w:r>
                            <w:r w:rsidR="00AE1EB9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 xml:space="preserve"> park. You can enjoy good food and cherry blossoms at the same time. </w:t>
                            </w:r>
                            <w:r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>You</w:t>
                            </w:r>
                            <w:r w:rsidR="00AE1EB9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 xml:space="preserve"> and your sister can wear kimonos, the </w:t>
                            </w:r>
                            <w:r w:rsidR="00EB4D6D" w:rsidRPr="00747E7C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>(</w:t>
                            </w:r>
                            <w:r w:rsidR="00EB4D6D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>b</w:t>
                            </w:r>
                            <w:r w:rsidR="00EB4D6D" w:rsidRPr="00747E7C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 xml:space="preserve">) </w:t>
                            </w:r>
                            <w:r w:rsidR="00EB4D6D" w:rsidRPr="00747E7C">
                              <w:rPr>
                                <w:rFonts w:ascii="Ink Free" w:hAnsi="Ink Free"/>
                                <w:sz w:val="32"/>
                                <w:szCs w:val="32"/>
                                <w:u w:val="single"/>
                              </w:rPr>
                              <w:t>___________</w:t>
                            </w:r>
                            <w:r w:rsidR="00EB4D6D" w:rsidRPr="00747E7C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AE1EB9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 xml:space="preserve">Japanese clothes </w:t>
                            </w:r>
                            <w:r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>too</w:t>
                            </w:r>
                            <w:r w:rsidR="00AE1EB9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 xml:space="preserve">. It’ll be fun. Remember not to </w:t>
                            </w:r>
                            <w:r w:rsidR="00EB4D6D" w:rsidRPr="00747E7C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>(</w:t>
                            </w:r>
                            <w:r w:rsidR="00EB4D6D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>c</w:t>
                            </w:r>
                            <w:r w:rsidR="00EB4D6D" w:rsidRPr="00747E7C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 xml:space="preserve">) </w:t>
                            </w:r>
                            <w:r w:rsidR="00EB4D6D" w:rsidRPr="00747E7C">
                              <w:rPr>
                                <w:rFonts w:ascii="Ink Free" w:hAnsi="Ink Free"/>
                                <w:sz w:val="32"/>
                                <w:szCs w:val="32"/>
                                <w:u w:val="single"/>
                              </w:rPr>
                              <w:t>___________</w:t>
                            </w:r>
                            <w:r w:rsidR="00EB4D6D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>while walking. It</w:t>
                            </w:r>
                            <w:r w:rsidR="00097266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>’</w:t>
                            </w:r>
                            <w:r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>s rude</w:t>
                            </w:r>
                            <w:r w:rsidR="00114870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 xml:space="preserve"> …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BECC0E" id="Rectangle 1" o:spid="_x0000_s1028" style="position:absolute;margin-left:20.4pt;margin-top:41.3pt;width:510.1pt;height:162.75pt;z-index:25230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" filled="f" stroked="f" strokeweight="1.5pt">
                <v:textbox>
                  <w:txbxContent>
                    <w:p w14:paraId="2B50BED4" w14:textId="39CB87E3" w:rsidR="00EB4D6D" w:rsidRPr="00747E7C" w:rsidRDefault="00EB4D6D" w:rsidP="00EB4D6D">
                      <w:pPr>
                        <w:spacing w:line="560" w:lineRule="exact"/>
                        <w:rPr>
                          <w:rFonts w:ascii="Ink Free" w:hAnsi="Ink Free"/>
                          <w:sz w:val="32"/>
                          <w:szCs w:val="32"/>
                        </w:rPr>
                      </w:pPr>
                      <w:r w:rsidRPr="00747E7C">
                        <w:rPr>
                          <w:rFonts w:ascii="Ink Free" w:hAnsi="Ink Free"/>
                          <w:sz w:val="32"/>
                          <w:szCs w:val="32"/>
                        </w:rPr>
                        <w:t xml:space="preserve">Hi </w:t>
                      </w:r>
                      <w:r w:rsidR="00AE1EB9">
                        <w:rPr>
                          <w:rFonts w:ascii="Ink Free" w:hAnsi="Ink Free"/>
                          <w:sz w:val="32"/>
                          <w:szCs w:val="32"/>
                        </w:rPr>
                        <w:t>Daisy</w:t>
                      </w:r>
                      <w:r w:rsidR="00B47AD3">
                        <w:rPr>
                          <w:rFonts w:ascii="Ink Free" w:hAnsi="Ink Free"/>
                          <w:sz w:val="32"/>
                          <w:szCs w:val="32"/>
                        </w:rPr>
                        <w:t>,</w:t>
                      </w:r>
                      <w:r w:rsidRPr="00747E7C">
                        <w:rPr>
                          <w:rFonts w:ascii="Ink Free" w:hAnsi="Ink Free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7685C523" w14:textId="34B92FE2" w:rsidR="00EB4D6D" w:rsidRDefault="0076032B" w:rsidP="0076032B">
                      <w:pPr>
                        <w:spacing w:line="560" w:lineRule="exact"/>
                      </w:pPr>
                      <w:r>
                        <w:rPr>
                          <w:rFonts w:ascii="Ink Free" w:hAnsi="Ink Free"/>
                          <w:sz w:val="32"/>
                          <w:szCs w:val="32"/>
                        </w:rPr>
                        <w:t>At Easter in Japan</w:t>
                      </w:r>
                      <w:r w:rsidR="00AE1EB9">
                        <w:rPr>
                          <w:rFonts w:ascii="Ink Free" w:hAnsi="Ink Free"/>
                          <w:sz w:val="32"/>
                          <w:szCs w:val="32"/>
                        </w:rPr>
                        <w:t>, you can have a</w:t>
                      </w:r>
                      <w:r w:rsidR="00EB4D6D" w:rsidRPr="00747E7C">
                        <w:rPr>
                          <w:rFonts w:ascii="Ink Free" w:hAnsi="Ink Free"/>
                          <w:sz w:val="32"/>
                          <w:szCs w:val="32"/>
                        </w:rPr>
                        <w:t xml:space="preserve"> (a) </w:t>
                      </w:r>
                      <w:r w:rsidR="00EB4D6D" w:rsidRPr="00747E7C">
                        <w:rPr>
                          <w:rFonts w:ascii="Ink Free" w:hAnsi="Ink Free"/>
                          <w:sz w:val="32"/>
                          <w:szCs w:val="32"/>
                          <w:u w:val="single"/>
                        </w:rPr>
                        <w:t>___________</w:t>
                      </w:r>
                      <w:r w:rsidR="00EB4D6D" w:rsidRPr="00747E7C">
                        <w:rPr>
                          <w:rFonts w:ascii="Ink Free" w:hAnsi="Ink Free"/>
                          <w:sz w:val="32"/>
                          <w:szCs w:val="32"/>
                        </w:rPr>
                        <w:t xml:space="preserve"> </w:t>
                      </w:r>
                      <w:r w:rsidR="00AE1EB9">
                        <w:rPr>
                          <w:rFonts w:ascii="Ink Free" w:hAnsi="Ink Free"/>
                          <w:sz w:val="32"/>
                          <w:szCs w:val="32"/>
                        </w:rPr>
                        <w:t xml:space="preserve">in </w:t>
                      </w:r>
                      <w:r w:rsidR="00777D60">
                        <w:rPr>
                          <w:rFonts w:ascii="Ink Free" w:hAnsi="Ink Free"/>
                          <w:sz w:val="32"/>
                          <w:szCs w:val="32"/>
                        </w:rPr>
                        <w:t>the</w:t>
                      </w:r>
                      <w:r w:rsidR="00AE1EB9">
                        <w:rPr>
                          <w:rFonts w:ascii="Ink Free" w:hAnsi="Ink Free"/>
                          <w:sz w:val="32"/>
                          <w:szCs w:val="32"/>
                        </w:rPr>
                        <w:t xml:space="preserve"> park. You can enjoy good food and cherry blossoms at the same time. </w:t>
                      </w:r>
                      <w:r>
                        <w:rPr>
                          <w:rFonts w:ascii="Ink Free" w:hAnsi="Ink Free"/>
                          <w:sz w:val="32"/>
                          <w:szCs w:val="32"/>
                        </w:rPr>
                        <w:t>You</w:t>
                      </w:r>
                      <w:r w:rsidR="00AE1EB9">
                        <w:rPr>
                          <w:rFonts w:ascii="Ink Free" w:hAnsi="Ink Free"/>
                          <w:sz w:val="32"/>
                          <w:szCs w:val="32"/>
                        </w:rPr>
                        <w:t xml:space="preserve"> and your sister can wear kimonos, the </w:t>
                      </w:r>
                      <w:r w:rsidR="00EB4D6D" w:rsidRPr="00747E7C">
                        <w:rPr>
                          <w:rFonts w:ascii="Ink Free" w:hAnsi="Ink Free"/>
                          <w:sz w:val="32"/>
                          <w:szCs w:val="32"/>
                        </w:rPr>
                        <w:t>(</w:t>
                      </w:r>
                      <w:r w:rsidR="00EB4D6D">
                        <w:rPr>
                          <w:rFonts w:ascii="Ink Free" w:hAnsi="Ink Free"/>
                          <w:sz w:val="32"/>
                          <w:szCs w:val="32"/>
                        </w:rPr>
                        <w:t>b</w:t>
                      </w:r>
                      <w:r w:rsidR="00EB4D6D" w:rsidRPr="00747E7C">
                        <w:rPr>
                          <w:rFonts w:ascii="Ink Free" w:hAnsi="Ink Free"/>
                          <w:sz w:val="32"/>
                          <w:szCs w:val="32"/>
                        </w:rPr>
                        <w:t xml:space="preserve">) </w:t>
                      </w:r>
                      <w:r w:rsidR="00EB4D6D" w:rsidRPr="00747E7C">
                        <w:rPr>
                          <w:rFonts w:ascii="Ink Free" w:hAnsi="Ink Free"/>
                          <w:sz w:val="32"/>
                          <w:szCs w:val="32"/>
                          <w:u w:val="single"/>
                        </w:rPr>
                        <w:t>___________</w:t>
                      </w:r>
                      <w:r w:rsidR="00EB4D6D" w:rsidRPr="00747E7C">
                        <w:rPr>
                          <w:rFonts w:ascii="Ink Free" w:hAnsi="Ink Free"/>
                          <w:sz w:val="32"/>
                          <w:szCs w:val="32"/>
                        </w:rPr>
                        <w:t xml:space="preserve"> </w:t>
                      </w:r>
                      <w:r w:rsidR="00AE1EB9">
                        <w:rPr>
                          <w:rFonts w:ascii="Ink Free" w:hAnsi="Ink Free"/>
                          <w:sz w:val="32"/>
                          <w:szCs w:val="32"/>
                        </w:rPr>
                        <w:t xml:space="preserve">Japanese clothes </w:t>
                      </w:r>
                      <w:r>
                        <w:rPr>
                          <w:rFonts w:ascii="Ink Free" w:hAnsi="Ink Free"/>
                          <w:sz w:val="32"/>
                          <w:szCs w:val="32"/>
                        </w:rPr>
                        <w:t>too</w:t>
                      </w:r>
                      <w:r w:rsidR="00AE1EB9">
                        <w:rPr>
                          <w:rFonts w:ascii="Ink Free" w:hAnsi="Ink Free"/>
                          <w:sz w:val="32"/>
                          <w:szCs w:val="32"/>
                        </w:rPr>
                        <w:t xml:space="preserve">. It’ll be fun. Remember not to </w:t>
                      </w:r>
                      <w:r w:rsidR="00EB4D6D" w:rsidRPr="00747E7C">
                        <w:rPr>
                          <w:rFonts w:ascii="Ink Free" w:hAnsi="Ink Free"/>
                          <w:sz w:val="32"/>
                          <w:szCs w:val="32"/>
                        </w:rPr>
                        <w:t>(</w:t>
                      </w:r>
                      <w:r w:rsidR="00EB4D6D">
                        <w:rPr>
                          <w:rFonts w:ascii="Ink Free" w:hAnsi="Ink Free"/>
                          <w:sz w:val="32"/>
                          <w:szCs w:val="32"/>
                        </w:rPr>
                        <w:t>c</w:t>
                      </w:r>
                      <w:r w:rsidR="00EB4D6D" w:rsidRPr="00747E7C">
                        <w:rPr>
                          <w:rFonts w:ascii="Ink Free" w:hAnsi="Ink Free"/>
                          <w:sz w:val="32"/>
                          <w:szCs w:val="32"/>
                        </w:rPr>
                        <w:t xml:space="preserve">) </w:t>
                      </w:r>
                      <w:r w:rsidR="00EB4D6D" w:rsidRPr="00747E7C">
                        <w:rPr>
                          <w:rFonts w:ascii="Ink Free" w:hAnsi="Ink Free"/>
                          <w:sz w:val="32"/>
                          <w:szCs w:val="32"/>
                          <w:u w:val="single"/>
                        </w:rPr>
                        <w:t>___________</w:t>
                      </w:r>
                      <w:r w:rsidR="00EB4D6D">
                        <w:rPr>
                          <w:rFonts w:ascii="Ink Free" w:hAnsi="Ink Free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Ink Free" w:hAnsi="Ink Free"/>
                          <w:sz w:val="32"/>
                          <w:szCs w:val="32"/>
                        </w:rPr>
                        <w:t>while walking. It</w:t>
                      </w:r>
                      <w:r w:rsidR="00097266">
                        <w:rPr>
                          <w:rFonts w:ascii="Ink Free" w:hAnsi="Ink Free"/>
                          <w:sz w:val="32"/>
                          <w:szCs w:val="32"/>
                        </w:rPr>
                        <w:t>’</w:t>
                      </w:r>
                      <w:r>
                        <w:rPr>
                          <w:rFonts w:ascii="Ink Free" w:hAnsi="Ink Free"/>
                          <w:sz w:val="32"/>
                          <w:szCs w:val="32"/>
                        </w:rPr>
                        <w:t>s rude</w:t>
                      </w:r>
                      <w:r w:rsidR="00114870">
                        <w:rPr>
                          <w:rFonts w:ascii="Ink Free" w:hAnsi="Ink Free"/>
                          <w:sz w:val="32"/>
                          <w:szCs w:val="32"/>
                        </w:rPr>
                        <w:t xml:space="preserve"> …</w:t>
                      </w:r>
                    </w:p>
                  </w:txbxContent>
                </v:textbox>
              </v:rect>
            </w:pict>
          </mc:Fallback>
        </mc:AlternateContent>
      </w:r>
      <w:r w:rsidR="001D0D53">
        <w:rPr>
          <w:rFonts w:eastAsiaTheme="minorEastAsia"/>
          <w:noProof/>
          <w:kern w:val="2"/>
          <w:lang w:val="en-US" w:eastAsia="zh-HK"/>
        </w:rPr>
        <w:t xml:space="preserve">Complete </w:t>
      </w:r>
      <w:r w:rsidR="00AE1EB9">
        <w:rPr>
          <w:rFonts w:eastAsiaTheme="minorEastAsia"/>
          <w:noProof/>
          <w:kern w:val="2"/>
          <w:lang w:val="en-US" w:eastAsia="zh-HK"/>
        </w:rPr>
        <w:t>Kenny’s message to Daisy</w:t>
      </w:r>
      <w:r w:rsidR="001D0D53">
        <w:rPr>
          <w:rFonts w:eastAsiaTheme="minorEastAsia"/>
          <w:noProof/>
          <w:kern w:val="2"/>
          <w:lang w:val="en-US" w:eastAsia="zh-HK"/>
        </w:rPr>
        <w:t>.</w:t>
      </w:r>
      <w:r w:rsidR="00747E7C">
        <w:rPr>
          <w:rFonts w:eastAsiaTheme="minorEastAsia"/>
          <w:szCs w:val="34"/>
          <w:lang w:val="en-US" w:eastAsia="zh-HK"/>
        </w:rPr>
        <w:t xml:space="preserve"> Write ONE word from the </w:t>
      </w:r>
      <w:r w:rsidR="005E20D9">
        <w:rPr>
          <w:rFonts w:eastAsiaTheme="minorEastAsia"/>
          <w:szCs w:val="34"/>
          <w:lang w:val="en-US" w:eastAsia="zh-HK"/>
        </w:rPr>
        <w:t>text</w:t>
      </w:r>
      <w:r w:rsidR="001D0D53">
        <w:rPr>
          <w:rFonts w:eastAsiaTheme="minorEastAsia"/>
          <w:szCs w:val="34"/>
          <w:lang w:val="en-US" w:eastAsia="zh-HK"/>
        </w:rPr>
        <w:t xml:space="preserve"> </w:t>
      </w:r>
      <w:r w:rsidR="00747E7C">
        <w:rPr>
          <w:rFonts w:eastAsiaTheme="minorEastAsia"/>
          <w:szCs w:val="34"/>
          <w:lang w:val="en-US" w:eastAsia="zh-HK"/>
        </w:rPr>
        <w:t>for each blank.</w:t>
      </w:r>
      <w:r w:rsidR="00747E7C" w:rsidRPr="00747E7C">
        <w:rPr>
          <w:rFonts w:ascii="Times New Roman" w:hAnsi="Times New Roman"/>
          <w:b w:val="0"/>
          <w:bCs/>
          <w:i/>
          <w:noProof/>
          <w:szCs w:val="36"/>
          <w:lang w:eastAsia="zh-HK"/>
        </w:rPr>
        <w:t xml:space="preserve"> </w:t>
      </w:r>
    </w:p>
    <w:p w14:paraId="22D75666" w14:textId="59EAE8D1" w:rsidR="00747E7C" w:rsidRDefault="008B775F" w:rsidP="00747E7C">
      <w:pPr>
        <w:pStyle w:val="RubicHead"/>
        <w:spacing w:after="160" w:line="276" w:lineRule="auto"/>
        <w:rPr>
          <w:rFonts w:eastAsiaTheme="minorEastAsia"/>
          <w:b w:val="0"/>
          <w:kern w:val="2"/>
          <w:lang w:val="en-US" w:eastAsia="zh-HK"/>
        </w:rPr>
      </w:pPr>
      <w:r>
        <w:rPr>
          <w:rFonts w:eastAsiaTheme="minorEastAsia"/>
          <w:kern w:val="2"/>
          <w:lang w:val="en-US" w:eastAsia="zh-HK"/>
        </w:rPr>
        <w:t>9</w:t>
      </w:r>
      <w:r w:rsidR="00747E7C" w:rsidRPr="009C7B5D">
        <w:rPr>
          <w:rFonts w:eastAsiaTheme="minorEastAsia"/>
          <w:kern w:val="2"/>
          <w:lang w:val="en-US" w:eastAsia="zh-HK"/>
        </w:rPr>
        <w:tab/>
      </w:r>
    </w:p>
    <w:p w14:paraId="7B110D84" w14:textId="225B59C4" w:rsidR="00747E7C" w:rsidRDefault="00747E7C" w:rsidP="00747E7C">
      <w:pPr>
        <w:pStyle w:val="RubicHead"/>
        <w:spacing w:after="160" w:line="276" w:lineRule="auto"/>
        <w:rPr>
          <w:rFonts w:eastAsiaTheme="minorEastAsia"/>
          <w:b w:val="0"/>
          <w:kern w:val="2"/>
          <w:lang w:val="en-US" w:eastAsia="zh-HK"/>
        </w:rPr>
      </w:pPr>
      <w:r>
        <w:rPr>
          <w:rFonts w:eastAsiaTheme="minorEastAsia"/>
          <w:b w:val="0"/>
          <w:kern w:val="2"/>
          <w:lang w:val="en-US" w:eastAsia="zh-HK"/>
        </w:rPr>
        <w:t xml:space="preserve"> </w:t>
      </w:r>
    </w:p>
    <w:p w14:paraId="3C3A9DA1" w14:textId="4C7B0138" w:rsidR="00747E7C" w:rsidRDefault="00747E7C" w:rsidP="00747E7C">
      <w:pPr>
        <w:pStyle w:val="RubicHead"/>
        <w:spacing w:after="160" w:line="276" w:lineRule="auto"/>
        <w:rPr>
          <w:rFonts w:eastAsiaTheme="minorEastAsia"/>
          <w:b w:val="0"/>
          <w:kern w:val="2"/>
          <w:lang w:val="en-US" w:eastAsia="zh-HK"/>
        </w:rPr>
      </w:pPr>
    </w:p>
    <w:p w14:paraId="169185B9" w14:textId="446C5EDC" w:rsidR="00747E7C" w:rsidRDefault="00747E7C" w:rsidP="00747E7C">
      <w:pPr>
        <w:pStyle w:val="RubicHead"/>
        <w:spacing w:after="160" w:line="276" w:lineRule="auto"/>
        <w:rPr>
          <w:rFonts w:eastAsiaTheme="minorEastAsia"/>
          <w:b w:val="0"/>
          <w:kern w:val="2"/>
          <w:lang w:val="en-US" w:eastAsia="zh-HK"/>
        </w:rPr>
      </w:pPr>
    </w:p>
    <w:p w14:paraId="7972A52C" w14:textId="7143D2F5" w:rsidR="00747E7C" w:rsidRDefault="00747E7C" w:rsidP="00747E7C">
      <w:pPr>
        <w:pStyle w:val="RubicHead"/>
        <w:spacing w:after="160" w:line="276" w:lineRule="auto"/>
        <w:rPr>
          <w:rFonts w:eastAsiaTheme="minorEastAsia"/>
          <w:b w:val="0"/>
          <w:kern w:val="2"/>
          <w:lang w:val="en-US" w:eastAsia="zh-HK"/>
        </w:rPr>
      </w:pPr>
      <w:r>
        <w:rPr>
          <w:rFonts w:eastAsiaTheme="minorEastAsia"/>
          <w:b w:val="0"/>
          <w:kern w:val="2"/>
          <w:lang w:val="en-US" w:eastAsia="zh-HK"/>
        </w:rPr>
        <w:t xml:space="preserve"> </w:t>
      </w:r>
    </w:p>
    <w:p w14:paraId="71ACA1D1" w14:textId="77777777" w:rsidR="008F74F6" w:rsidRDefault="008F74F6" w:rsidP="0076032B">
      <w:pPr>
        <w:pStyle w:val="RubicHead"/>
        <w:spacing w:after="160"/>
        <w:rPr>
          <w:rFonts w:eastAsiaTheme="minorEastAsia"/>
          <w:b w:val="0"/>
          <w:kern w:val="2"/>
          <w:lang w:val="en-US" w:eastAsia="zh-HK"/>
        </w:rPr>
      </w:pPr>
    </w:p>
    <w:p w14:paraId="11EF733E" w14:textId="77777777" w:rsidR="004A4514" w:rsidRPr="00C145CD" w:rsidRDefault="004A4514" w:rsidP="004A4514">
      <w:pPr>
        <w:pStyle w:val="ListParagraph"/>
        <w:widowControl/>
        <w:ind w:leftChars="0" w:left="720"/>
        <w:rPr>
          <w:rFonts w:ascii="Arial" w:hAnsi="Arial" w:cs="Arial"/>
          <w:szCs w:val="24"/>
          <w:lang w:eastAsia="zh-HK"/>
        </w:rPr>
      </w:pPr>
    </w:p>
    <w:p w14:paraId="39F9ED19" w14:textId="67B9AE22" w:rsidR="00967B79" w:rsidRDefault="00967B79" w:rsidP="00967B79">
      <w:pPr>
        <w:widowControl/>
        <w:rPr>
          <w:rFonts w:ascii="Arial" w:hAnsi="Arial" w:cs="Arial"/>
          <w:b/>
          <w:bCs/>
          <w:color w:val="FF0000"/>
          <w:szCs w:val="24"/>
          <w:lang w:eastAsia="zh-HK"/>
        </w:rPr>
      </w:pPr>
      <w:r w:rsidRPr="00967B79">
        <w:rPr>
          <w:rFonts w:ascii="Arial" w:hAnsi="Arial" w:cs="Arial"/>
          <w:b/>
          <w:bCs/>
          <w:color w:val="FF0000"/>
          <w:szCs w:val="24"/>
          <w:lang w:eastAsia="zh-HK"/>
        </w:rPr>
        <w:t>Answers</w:t>
      </w:r>
    </w:p>
    <w:p w14:paraId="6E2AC89D" w14:textId="7D57F286" w:rsidR="00967B79" w:rsidRDefault="00DA596A" w:rsidP="00967B79">
      <w:pPr>
        <w:widowControl/>
        <w:rPr>
          <w:rFonts w:ascii="Arial" w:hAnsi="Arial" w:cs="Arial"/>
          <w:color w:val="FF0000"/>
          <w:szCs w:val="24"/>
          <w:lang w:eastAsia="zh-HK"/>
        </w:rPr>
      </w:pPr>
      <w:r>
        <w:rPr>
          <w:rFonts w:ascii="Arial" w:hAnsi="Arial" w:cs="Arial"/>
          <w:color w:val="FF0000"/>
          <w:szCs w:val="24"/>
          <w:lang w:eastAsia="zh-HK"/>
        </w:rPr>
        <w:t>1</w:t>
      </w:r>
      <w:r w:rsidR="00967B79">
        <w:rPr>
          <w:rFonts w:ascii="Arial" w:hAnsi="Arial" w:cs="Arial"/>
          <w:color w:val="FF0000"/>
          <w:szCs w:val="24"/>
          <w:lang w:eastAsia="zh-HK"/>
        </w:rPr>
        <w:tab/>
      </w:r>
      <w:r w:rsidR="0066427E">
        <w:rPr>
          <w:rFonts w:ascii="Arial" w:hAnsi="Arial" w:cs="Arial"/>
          <w:color w:val="FF0000"/>
          <w:szCs w:val="24"/>
          <w:lang w:eastAsia="zh-HK"/>
        </w:rPr>
        <w:t>The phrase ‘screamed my head off’ means ‘shouted loudly’.</w:t>
      </w:r>
    </w:p>
    <w:p w14:paraId="61F88FDC" w14:textId="311C9813" w:rsidR="00967B79" w:rsidRDefault="00DA596A" w:rsidP="00AD67C8">
      <w:pPr>
        <w:widowControl/>
        <w:rPr>
          <w:rFonts w:ascii="Arial" w:hAnsi="Arial" w:cs="Arial"/>
          <w:color w:val="FF0000"/>
          <w:szCs w:val="24"/>
          <w:lang w:eastAsia="zh-HK"/>
        </w:rPr>
      </w:pPr>
      <w:r>
        <w:rPr>
          <w:rFonts w:ascii="Arial" w:hAnsi="Arial" w:cs="Arial"/>
          <w:color w:val="FF0000"/>
          <w:szCs w:val="24"/>
          <w:lang w:eastAsia="zh-HK"/>
        </w:rPr>
        <w:t>2</w:t>
      </w:r>
      <w:r w:rsidR="00967B79">
        <w:rPr>
          <w:rFonts w:ascii="Arial" w:hAnsi="Arial" w:cs="Arial"/>
          <w:color w:val="FF0000"/>
          <w:szCs w:val="24"/>
          <w:lang w:eastAsia="zh-HK"/>
        </w:rPr>
        <w:tab/>
      </w:r>
      <w:r w:rsidR="0066427E">
        <w:rPr>
          <w:rFonts w:ascii="Arial" w:hAnsi="Arial" w:cs="Arial"/>
          <w:color w:val="FF0000"/>
          <w:szCs w:val="24"/>
          <w:lang w:eastAsia="zh-HK"/>
        </w:rPr>
        <w:t>Gina / She doesn’t go on long holidays because her parents are busy.</w:t>
      </w:r>
    </w:p>
    <w:p w14:paraId="4ADBE855" w14:textId="6E569AA8" w:rsidR="00AD67C8" w:rsidRDefault="00AD67C8" w:rsidP="00AD67C8">
      <w:pPr>
        <w:widowControl/>
        <w:rPr>
          <w:rFonts w:ascii="Arial" w:hAnsi="Arial" w:cs="Arial"/>
          <w:color w:val="FF0000"/>
          <w:szCs w:val="24"/>
          <w:lang w:eastAsia="zh-HK"/>
        </w:rPr>
      </w:pPr>
      <w:r>
        <w:rPr>
          <w:rFonts w:ascii="Arial" w:hAnsi="Arial" w:cs="Arial"/>
          <w:color w:val="FF0000"/>
          <w:szCs w:val="24"/>
          <w:lang w:eastAsia="zh-HK"/>
        </w:rPr>
        <w:t>3</w:t>
      </w:r>
      <w:r>
        <w:rPr>
          <w:rFonts w:ascii="Arial" w:hAnsi="Arial" w:cs="Arial"/>
          <w:color w:val="FF0000"/>
          <w:szCs w:val="24"/>
          <w:lang w:eastAsia="zh-HK"/>
        </w:rPr>
        <w:tab/>
      </w:r>
      <w:r w:rsidR="0066427E">
        <w:rPr>
          <w:rFonts w:ascii="Arial" w:hAnsi="Arial" w:cs="Arial"/>
          <w:color w:val="FF0000"/>
          <w:szCs w:val="24"/>
          <w:lang w:eastAsia="zh-HK"/>
        </w:rPr>
        <w:t>The mud houses in Fujian were more than 600 years old.</w:t>
      </w:r>
    </w:p>
    <w:p w14:paraId="45401E12" w14:textId="606BA30E" w:rsidR="002A5B11" w:rsidRDefault="002A5B11" w:rsidP="00AD67C8">
      <w:pPr>
        <w:widowControl/>
        <w:rPr>
          <w:rFonts w:ascii="Arial" w:hAnsi="Arial" w:cs="Arial"/>
          <w:color w:val="FF0000"/>
          <w:szCs w:val="24"/>
          <w:lang w:eastAsia="zh-HK"/>
        </w:rPr>
      </w:pPr>
      <w:r>
        <w:rPr>
          <w:rFonts w:ascii="Arial" w:hAnsi="Arial" w:cs="Arial"/>
          <w:color w:val="FF0000"/>
          <w:szCs w:val="24"/>
          <w:lang w:eastAsia="zh-HK"/>
        </w:rPr>
        <w:t>4</w:t>
      </w:r>
      <w:r>
        <w:rPr>
          <w:rFonts w:ascii="Arial" w:hAnsi="Arial" w:cs="Arial"/>
          <w:color w:val="FF0000"/>
          <w:szCs w:val="24"/>
          <w:lang w:eastAsia="zh-HK"/>
        </w:rPr>
        <w:tab/>
        <w:t>K</w:t>
      </w:r>
    </w:p>
    <w:p w14:paraId="7097F870" w14:textId="5811E8B3" w:rsidR="002A5B11" w:rsidRDefault="002A5B11" w:rsidP="00AD67C8">
      <w:pPr>
        <w:widowControl/>
        <w:rPr>
          <w:rFonts w:ascii="Arial" w:hAnsi="Arial" w:cs="Arial"/>
          <w:color w:val="FF0000"/>
          <w:szCs w:val="24"/>
          <w:lang w:eastAsia="zh-HK"/>
        </w:rPr>
      </w:pPr>
      <w:r>
        <w:rPr>
          <w:rFonts w:ascii="Arial" w:hAnsi="Arial" w:cs="Arial"/>
          <w:color w:val="FF0000"/>
          <w:szCs w:val="24"/>
          <w:lang w:eastAsia="zh-HK"/>
        </w:rPr>
        <w:t>5</w:t>
      </w:r>
      <w:r>
        <w:rPr>
          <w:rFonts w:ascii="Arial" w:hAnsi="Arial" w:cs="Arial"/>
          <w:color w:val="FF0000"/>
          <w:szCs w:val="24"/>
          <w:lang w:eastAsia="zh-HK"/>
        </w:rPr>
        <w:tab/>
        <w:t>G</w:t>
      </w:r>
    </w:p>
    <w:p w14:paraId="51AD9A60" w14:textId="2082D45D" w:rsidR="002A5B11" w:rsidRDefault="002A5B11" w:rsidP="00AD67C8">
      <w:pPr>
        <w:widowControl/>
        <w:rPr>
          <w:rFonts w:ascii="Arial" w:hAnsi="Arial" w:cs="Arial"/>
          <w:color w:val="FF0000"/>
          <w:szCs w:val="24"/>
          <w:lang w:eastAsia="zh-HK"/>
        </w:rPr>
      </w:pPr>
      <w:r>
        <w:rPr>
          <w:rFonts w:ascii="Arial" w:hAnsi="Arial" w:cs="Arial"/>
          <w:color w:val="FF0000"/>
          <w:szCs w:val="24"/>
          <w:lang w:eastAsia="zh-HK"/>
        </w:rPr>
        <w:t>6</w:t>
      </w:r>
      <w:r>
        <w:rPr>
          <w:rFonts w:ascii="Arial" w:hAnsi="Arial" w:cs="Arial"/>
          <w:color w:val="FF0000"/>
          <w:szCs w:val="24"/>
          <w:lang w:eastAsia="zh-HK"/>
        </w:rPr>
        <w:tab/>
        <w:t>K</w:t>
      </w:r>
    </w:p>
    <w:p w14:paraId="38527D49" w14:textId="1C836465" w:rsidR="00967B79" w:rsidRDefault="008B775F" w:rsidP="00967B79">
      <w:pPr>
        <w:widowControl/>
        <w:rPr>
          <w:rFonts w:ascii="Arial" w:hAnsi="Arial" w:cs="Arial"/>
          <w:color w:val="FF0000"/>
          <w:szCs w:val="24"/>
          <w:lang w:eastAsia="zh-HK"/>
        </w:rPr>
      </w:pPr>
      <w:r>
        <w:rPr>
          <w:rFonts w:ascii="Arial" w:hAnsi="Arial" w:cs="Arial"/>
          <w:color w:val="FF0000"/>
          <w:szCs w:val="24"/>
          <w:lang w:eastAsia="zh-HK"/>
        </w:rPr>
        <w:t>7</w:t>
      </w:r>
      <w:r w:rsidR="00967B79">
        <w:rPr>
          <w:rFonts w:ascii="Arial" w:hAnsi="Arial" w:cs="Arial"/>
          <w:color w:val="FF0000"/>
          <w:szCs w:val="24"/>
          <w:lang w:eastAsia="zh-HK"/>
        </w:rPr>
        <w:tab/>
      </w:r>
      <w:r w:rsidR="00AD67C8">
        <w:rPr>
          <w:rFonts w:ascii="Arial" w:hAnsi="Arial" w:cs="Arial"/>
          <w:color w:val="FF0000"/>
          <w:szCs w:val="24"/>
          <w:lang w:eastAsia="zh-HK"/>
        </w:rPr>
        <w:t>C</w:t>
      </w:r>
    </w:p>
    <w:p w14:paraId="7D52233C" w14:textId="17531563" w:rsidR="00DA596A" w:rsidRDefault="008B775F" w:rsidP="00967B79">
      <w:pPr>
        <w:widowControl/>
        <w:rPr>
          <w:rFonts w:ascii="Arial" w:hAnsi="Arial" w:cs="Arial"/>
          <w:color w:val="FF0000"/>
          <w:szCs w:val="24"/>
          <w:lang w:eastAsia="zh-HK"/>
        </w:rPr>
      </w:pPr>
      <w:r>
        <w:rPr>
          <w:rFonts w:ascii="Arial" w:hAnsi="Arial" w:cs="Arial"/>
          <w:color w:val="FF0000"/>
          <w:szCs w:val="24"/>
          <w:lang w:eastAsia="zh-HK"/>
        </w:rPr>
        <w:t>8</w:t>
      </w:r>
      <w:r w:rsidR="00DA596A">
        <w:rPr>
          <w:rFonts w:ascii="Arial" w:hAnsi="Arial" w:cs="Arial"/>
          <w:color w:val="FF0000"/>
          <w:szCs w:val="24"/>
          <w:lang w:eastAsia="zh-HK"/>
        </w:rPr>
        <w:tab/>
      </w:r>
      <w:r w:rsidR="00D7722D">
        <w:rPr>
          <w:rFonts w:ascii="Arial" w:hAnsi="Arial" w:cs="Arial"/>
          <w:color w:val="FF0000"/>
          <w:szCs w:val="24"/>
          <w:lang w:eastAsia="zh-HK"/>
        </w:rPr>
        <w:t>B</w:t>
      </w:r>
    </w:p>
    <w:p w14:paraId="0C72BAC2" w14:textId="77777777" w:rsidR="008B775F" w:rsidRDefault="008B775F" w:rsidP="008B775F">
      <w:pPr>
        <w:widowControl/>
        <w:rPr>
          <w:rFonts w:ascii="Arial" w:hAnsi="Arial" w:cs="Arial"/>
          <w:color w:val="FF0000"/>
          <w:szCs w:val="24"/>
          <w:lang w:eastAsia="zh-HK"/>
        </w:rPr>
      </w:pPr>
      <w:r>
        <w:rPr>
          <w:rFonts w:ascii="Arial" w:hAnsi="Arial" w:cs="Arial"/>
          <w:color w:val="FF0000"/>
          <w:szCs w:val="24"/>
          <w:lang w:eastAsia="zh-HK"/>
        </w:rPr>
        <w:t>9</w:t>
      </w:r>
      <w:r>
        <w:rPr>
          <w:rFonts w:ascii="Arial" w:hAnsi="Arial" w:cs="Arial"/>
          <w:color w:val="FF0000"/>
          <w:szCs w:val="24"/>
          <w:lang w:eastAsia="zh-HK"/>
        </w:rPr>
        <w:tab/>
        <w:t>(a) picnic</w:t>
      </w:r>
      <w:r>
        <w:rPr>
          <w:rFonts w:ascii="Arial" w:hAnsi="Arial" w:cs="Arial"/>
          <w:color w:val="FF0000"/>
          <w:szCs w:val="24"/>
          <w:lang w:eastAsia="zh-HK"/>
        </w:rPr>
        <w:tab/>
        <w:t xml:space="preserve">(b) traditional </w:t>
      </w:r>
      <w:r>
        <w:rPr>
          <w:rFonts w:ascii="Arial" w:hAnsi="Arial" w:cs="Arial"/>
          <w:color w:val="FF0000"/>
          <w:szCs w:val="24"/>
          <w:lang w:eastAsia="zh-HK"/>
        </w:rPr>
        <w:tab/>
      </w:r>
      <w:r>
        <w:rPr>
          <w:rFonts w:ascii="Arial" w:hAnsi="Arial" w:cs="Arial"/>
          <w:color w:val="FF0000"/>
          <w:szCs w:val="24"/>
          <w:lang w:eastAsia="zh-HK"/>
        </w:rPr>
        <w:tab/>
        <w:t>(c) eat</w:t>
      </w:r>
    </w:p>
    <w:p w14:paraId="28735F12" w14:textId="77777777" w:rsidR="008B775F" w:rsidRDefault="008B775F" w:rsidP="008B775F">
      <w:pPr>
        <w:widowControl/>
        <w:rPr>
          <w:rFonts w:ascii="Arial" w:hAnsi="Arial" w:cs="Arial"/>
          <w:color w:val="FF0000"/>
          <w:szCs w:val="24"/>
          <w:lang w:eastAsia="zh-HK"/>
        </w:rPr>
      </w:pPr>
      <w:r>
        <w:rPr>
          <w:rFonts w:ascii="Arial" w:hAnsi="Arial" w:cs="Arial"/>
          <w:color w:val="FF0000"/>
          <w:szCs w:val="24"/>
          <w:lang w:eastAsia="zh-HK"/>
        </w:rPr>
        <w:tab/>
        <w:t>(Accept any reasonable answers.)</w:t>
      </w:r>
    </w:p>
    <w:p w14:paraId="0AC04063" w14:textId="77777777" w:rsidR="008B775F" w:rsidRPr="00967B79" w:rsidRDefault="008B775F" w:rsidP="00967B79">
      <w:pPr>
        <w:widowControl/>
        <w:rPr>
          <w:rFonts w:ascii="Arial" w:hAnsi="Arial" w:cs="Arial"/>
          <w:color w:val="FF0000"/>
          <w:szCs w:val="24"/>
          <w:lang w:eastAsia="zh-HK"/>
        </w:rPr>
      </w:pPr>
    </w:p>
    <w:p w14:paraId="40183518" w14:textId="5C69EB45" w:rsidR="00967B79" w:rsidRDefault="00967B79" w:rsidP="002A22C8">
      <w:pPr>
        <w:widowControl/>
        <w:spacing w:after="160" w:line="520" w:lineRule="exact"/>
        <w:rPr>
          <w:rFonts w:ascii="Arial" w:hAnsi="Arial" w:cs="Arial"/>
          <w:sz w:val="32"/>
          <w:szCs w:val="32"/>
          <w:lang w:eastAsia="zh-HK"/>
        </w:rPr>
      </w:pPr>
    </w:p>
    <w:sectPr w:rsidR="00967B79" w:rsidSect="0076032B">
      <w:footerReference w:type="default" r:id="rId12"/>
      <w:pgSz w:w="11906" w:h="16838"/>
      <w:pgMar w:top="567" w:right="567" w:bottom="567" w:left="567" w:header="851" w:footer="50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487EC9" w14:textId="77777777" w:rsidR="00110E65" w:rsidRDefault="00110E65" w:rsidP="0075482A">
      <w:r>
        <w:separator/>
      </w:r>
    </w:p>
  </w:endnote>
  <w:endnote w:type="continuationSeparator" w:id="0">
    <w:p w14:paraId="0E3410F2" w14:textId="77777777" w:rsidR="00110E65" w:rsidRDefault="00110E65" w:rsidP="007548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altName w:val="Arial Rounded MT Bold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Ink Free">
    <w:panose1 w:val="03080402000500000000"/>
    <w:charset w:val="00"/>
    <w:family w:val="script"/>
    <w:pitch w:val="variable"/>
    <w:sig w:usb0="2000068F" w:usb1="4000000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E78021" w14:textId="38CBAA3B" w:rsidR="00F63063" w:rsidRPr="00E94D84" w:rsidRDefault="00F63063" w:rsidP="004F2809">
    <w:pPr>
      <w:pStyle w:val="Footer"/>
      <w:spacing w:beforeLines="50" w:before="120"/>
      <w:rPr>
        <w:noProof/>
        <w:sz w:val="24"/>
        <w:szCs w:val="22"/>
      </w:rPr>
    </w:pPr>
    <w:r>
      <w:rPr>
        <w:rFonts w:ascii="Arial" w:hAnsi="Arial"/>
        <w:lang w:eastAsia="zh-HK"/>
      </w:rPr>
      <w:t xml:space="preserve"> </w:t>
    </w:r>
    <w:r w:rsidRPr="00AE2D00">
      <w:rPr>
        <w:rFonts w:ascii="Arial" w:hAnsi="Arial"/>
        <w:lang w:eastAsia="zh-HK"/>
      </w:rPr>
      <w:t xml:space="preserve">Primary Longman </w:t>
    </w:r>
    <w:r w:rsidR="009D670F">
      <w:rPr>
        <w:rFonts w:ascii="Arial" w:hAnsi="Arial"/>
        <w:lang w:eastAsia="zh-HK"/>
      </w:rPr>
      <w:t xml:space="preserve">Express </w:t>
    </w:r>
    <w:r w:rsidR="004F2809">
      <w:rPr>
        <w:rFonts w:ascii="Arial" w:hAnsi="Arial"/>
        <w:lang w:eastAsia="zh-HK"/>
      </w:rPr>
      <w:t>(</w:t>
    </w:r>
    <w:r w:rsidR="009D670F">
      <w:rPr>
        <w:rFonts w:ascii="Arial" w:hAnsi="Arial"/>
        <w:lang w:eastAsia="zh-HK"/>
      </w:rPr>
      <w:t>3rd</w:t>
    </w:r>
    <w:r w:rsidRPr="00AE2D00">
      <w:rPr>
        <w:rFonts w:ascii="Arial" w:hAnsi="Arial"/>
        <w:lang w:eastAsia="zh-HK"/>
      </w:rPr>
      <w:t xml:space="preserve"> </w:t>
    </w:r>
    <w:r w:rsidR="004F2809">
      <w:rPr>
        <w:rFonts w:ascii="Arial" w:hAnsi="Arial"/>
        <w:lang w:eastAsia="zh-HK"/>
      </w:rPr>
      <w:t>e</w:t>
    </w:r>
    <w:r w:rsidRPr="00AE2D00">
      <w:rPr>
        <w:rFonts w:ascii="Arial" w:hAnsi="Arial"/>
        <w:lang w:eastAsia="zh-HK"/>
      </w:rPr>
      <w:t>d</w:t>
    </w:r>
    <w:r w:rsidR="004F2809">
      <w:rPr>
        <w:rFonts w:ascii="Arial" w:hAnsi="Arial"/>
        <w:lang w:eastAsia="zh-HK"/>
      </w:rPr>
      <w:t>)</w:t>
    </w:r>
    <w:r w:rsidRPr="009160E5">
      <w:rPr>
        <w:rFonts w:ascii="Arial" w:hAnsi="Arial"/>
      </w:rPr>
      <w:t xml:space="preserve"> </w:t>
    </w:r>
    <w:r w:rsidR="00CA1732">
      <w:rPr>
        <w:rFonts w:ascii="Arial" w:hAnsi="Arial"/>
      </w:rPr>
      <w:t>5</w:t>
    </w:r>
    <w:r w:rsidR="00967B79">
      <w:rPr>
        <w:rFonts w:ascii="Arial" w:hAnsi="Arial"/>
      </w:rPr>
      <w:t>A</w:t>
    </w:r>
    <w:r w:rsidRPr="009160E5">
      <w:rPr>
        <w:rFonts w:ascii="Arial" w:hAnsi="Arial" w:hint="eastAsia"/>
      </w:rPr>
      <w:t xml:space="preserve"> </w:t>
    </w:r>
    <w:r>
      <w:rPr>
        <w:rFonts w:ascii="Arial" w:hAnsi="Arial"/>
      </w:rPr>
      <w:t xml:space="preserve">       </w:t>
    </w:r>
    <w:r w:rsidR="004F2809">
      <w:rPr>
        <w:rFonts w:ascii="Arial" w:hAnsi="Arial"/>
      </w:rPr>
      <w:t xml:space="preserve">       </w:t>
    </w:r>
    <w:r>
      <w:rPr>
        <w:rFonts w:ascii="Arial" w:hAnsi="Arial"/>
      </w:rPr>
      <w:t xml:space="preserve">  </w:t>
    </w:r>
    <w:sdt>
      <w:sdtPr>
        <w:id w:val="-202007140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t xml:space="preserve">  </w:t>
        </w:r>
        <w:r w:rsidRPr="00E94D84">
          <w:rPr>
            <w:rFonts w:ascii="Arial" w:hAnsi="Arial" w:cs="Arial"/>
          </w:rPr>
          <w:fldChar w:fldCharType="begin"/>
        </w:r>
        <w:r w:rsidRPr="00E94D84">
          <w:rPr>
            <w:rFonts w:ascii="Arial" w:hAnsi="Arial" w:cs="Arial"/>
          </w:rPr>
          <w:instrText xml:space="preserve"> PAGE   \* MERGEFORMAT </w:instrText>
        </w:r>
        <w:r w:rsidRPr="00E94D84">
          <w:rPr>
            <w:rFonts w:ascii="Arial" w:hAnsi="Arial" w:cs="Arial"/>
          </w:rPr>
          <w:fldChar w:fldCharType="separate"/>
        </w:r>
        <w:r>
          <w:rPr>
            <w:rFonts w:ascii="Arial" w:hAnsi="Arial" w:cs="Arial"/>
          </w:rPr>
          <w:t>2</w:t>
        </w:r>
        <w:r w:rsidRPr="00E94D84">
          <w:rPr>
            <w:rFonts w:ascii="Arial" w:hAnsi="Arial" w:cs="Arial"/>
            <w:noProof/>
          </w:rPr>
          <w:fldChar w:fldCharType="end"/>
        </w:r>
        <w:r>
          <w:rPr>
            <w:noProof/>
          </w:rPr>
          <w:t xml:space="preserve">  </w:t>
        </w:r>
        <w:r>
          <w:rPr>
            <w:noProof/>
          </w:rPr>
          <w:tab/>
          <w:t xml:space="preserve">             </w:t>
        </w:r>
        <w:r w:rsidR="004F2809">
          <w:rPr>
            <w:noProof/>
          </w:rPr>
          <w:t xml:space="preserve">   </w:t>
        </w:r>
        <w:r>
          <w:rPr>
            <w:noProof/>
          </w:rPr>
          <w:t xml:space="preserve">   </w:t>
        </w:r>
      </w:sdtContent>
    </w:sdt>
    <w:r w:rsidRPr="009160E5">
      <w:rPr>
        <w:rFonts w:ascii="Arial" w:eastAsia="新細明體" w:hAnsi="Arial" w:cs="Times New Roman"/>
      </w:rPr>
      <w:t>© Pearson Education Asia Limited</w:t>
    </w:r>
  </w:p>
  <w:p w14:paraId="4D5F762C" w14:textId="0C28BAEC" w:rsidR="00F368AE" w:rsidRPr="00F63063" w:rsidRDefault="004F2809" w:rsidP="00F63063">
    <w:pPr>
      <w:pStyle w:val="Footer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B80442" w14:textId="77777777" w:rsidR="00110E65" w:rsidRDefault="00110E65" w:rsidP="0075482A">
      <w:r>
        <w:separator/>
      </w:r>
    </w:p>
  </w:footnote>
  <w:footnote w:type="continuationSeparator" w:id="0">
    <w:p w14:paraId="1DEAC02E" w14:textId="77777777" w:rsidR="00110E65" w:rsidRDefault="00110E65" w:rsidP="007548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3B057D"/>
    <w:multiLevelType w:val="hybridMultilevel"/>
    <w:tmpl w:val="FD902ABA"/>
    <w:lvl w:ilvl="0" w:tplc="9D4CDAF8">
      <w:start w:val="3"/>
      <w:numFmt w:val="decimal"/>
      <w:lvlText w:val="%1."/>
      <w:lvlJc w:val="left"/>
      <w:pPr>
        <w:ind w:left="12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0" w:hanging="360"/>
      </w:pPr>
    </w:lvl>
    <w:lvl w:ilvl="2" w:tplc="0409001B" w:tentative="1">
      <w:start w:val="1"/>
      <w:numFmt w:val="lowerRoman"/>
      <w:lvlText w:val="%3."/>
      <w:lvlJc w:val="right"/>
      <w:pPr>
        <w:ind w:left="2660" w:hanging="180"/>
      </w:pPr>
    </w:lvl>
    <w:lvl w:ilvl="3" w:tplc="0409000F" w:tentative="1">
      <w:start w:val="1"/>
      <w:numFmt w:val="decimal"/>
      <w:lvlText w:val="%4."/>
      <w:lvlJc w:val="left"/>
      <w:pPr>
        <w:ind w:left="3380" w:hanging="360"/>
      </w:pPr>
    </w:lvl>
    <w:lvl w:ilvl="4" w:tplc="04090019" w:tentative="1">
      <w:start w:val="1"/>
      <w:numFmt w:val="lowerLetter"/>
      <w:lvlText w:val="%5."/>
      <w:lvlJc w:val="left"/>
      <w:pPr>
        <w:ind w:left="4100" w:hanging="360"/>
      </w:pPr>
    </w:lvl>
    <w:lvl w:ilvl="5" w:tplc="0409001B" w:tentative="1">
      <w:start w:val="1"/>
      <w:numFmt w:val="lowerRoman"/>
      <w:lvlText w:val="%6."/>
      <w:lvlJc w:val="right"/>
      <w:pPr>
        <w:ind w:left="4820" w:hanging="180"/>
      </w:pPr>
    </w:lvl>
    <w:lvl w:ilvl="6" w:tplc="0409000F" w:tentative="1">
      <w:start w:val="1"/>
      <w:numFmt w:val="decimal"/>
      <w:lvlText w:val="%7."/>
      <w:lvlJc w:val="left"/>
      <w:pPr>
        <w:ind w:left="5540" w:hanging="360"/>
      </w:pPr>
    </w:lvl>
    <w:lvl w:ilvl="7" w:tplc="04090019" w:tentative="1">
      <w:start w:val="1"/>
      <w:numFmt w:val="lowerLetter"/>
      <w:lvlText w:val="%8."/>
      <w:lvlJc w:val="left"/>
      <w:pPr>
        <w:ind w:left="6260" w:hanging="360"/>
      </w:pPr>
    </w:lvl>
    <w:lvl w:ilvl="8" w:tplc="0409001B" w:tentative="1">
      <w:start w:val="1"/>
      <w:numFmt w:val="lowerRoman"/>
      <w:lvlText w:val="%9."/>
      <w:lvlJc w:val="right"/>
      <w:pPr>
        <w:ind w:left="6980" w:hanging="180"/>
      </w:pPr>
    </w:lvl>
  </w:abstractNum>
  <w:abstractNum w:abstractNumId="1" w15:restartNumberingAfterBreak="0">
    <w:nsid w:val="36144D85"/>
    <w:multiLevelType w:val="hybridMultilevel"/>
    <w:tmpl w:val="2A926BDA"/>
    <w:lvl w:ilvl="0" w:tplc="3EC09B8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90403B0"/>
    <w:multiLevelType w:val="hybridMultilevel"/>
    <w:tmpl w:val="57548D66"/>
    <w:lvl w:ilvl="0" w:tplc="B210931E">
      <w:start w:val="11"/>
      <w:numFmt w:val="bullet"/>
      <w:lvlText w:val="-"/>
      <w:lvlJc w:val="left"/>
      <w:pPr>
        <w:ind w:left="2760" w:hanging="360"/>
      </w:pPr>
      <w:rPr>
        <w:rFonts w:ascii="Arial Rounded MT Bold" w:eastAsiaTheme="minorEastAsia" w:hAnsi="Arial Rounded MT Bold" w:cs="Arial" w:hint="default"/>
      </w:rPr>
    </w:lvl>
    <w:lvl w:ilvl="1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7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62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720" w:hanging="480"/>
      </w:pPr>
      <w:rPr>
        <w:rFonts w:ascii="Wingdings" w:hAnsi="Wingdings" w:hint="default"/>
      </w:rPr>
    </w:lvl>
  </w:abstractNum>
  <w:abstractNum w:abstractNumId="3" w15:restartNumberingAfterBreak="0">
    <w:nsid w:val="3B17245F"/>
    <w:multiLevelType w:val="hybridMultilevel"/>
    <w:tmpl w:val="73CE1B42"/>
    <w:lvl w:ilvl="0" w:tplc="7E40D9EA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F062711"/>
    <w:multiLevelType w:val="hybridMultilevel"/>
    <w:tmpl w:val="BEA0732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530F3B"/>
    <w:multiLevelType w:val="hybridMultilevel"/>
    <w:tmpl w:val="DCAAEDDC"/>
    <w:lvl w:ilvl="0" w:tplc="4A644EBC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6BB5495E"/>
    <w:multiLevelType w:val="hybridMultilevel"/>
    <w:tmpl w:val="795415E0"/>
    <w:lvl w:ilvl="0" w:tplc="B8C02622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32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72AB6C3C"/>
    <w:multiLevelType w:val="hybridMultilevel"/>
    <w:tmpl w:val="FA043538"/>
    <w:lvl w:ilvl="0" w:tplc="71EE46B4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355547439">
    <w:abstractNumId w:val="7"/>
  </w:num>
  <w:num w:numId="2" w16cid:durableId="715155653">
    <w:abstractNumId w:val="1"/>
  </w:num>
  <w:num w:numId="3" w16cid:durableId="1431661520">
    <w:abstractNumId w:val="5"/>
  </w:num>
  <w:num w:numId="4" w16cid:durableId="1430350875">
    <w:abstractNumId w:val="6"/>
  </w:num>
  <w:num w:numId="5" w16cid:durableId="1122381633">
    <w:abstractNumId w:val="2"/>
  </w:num>
  <w:num w:numId="6" w16cid:durableId="1078745867">
    <w:abstractNumId w:val="3"/>
  </w:num>
  <w:num w:numId="7" w16cid:durableId="1759129227">
    <w:abstractNumId w:val="0"/>
  </w:num>
  <w:num w:numId="8" w16cid:durableId="2130067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 fill="f" fillcolor="none [3212]" strokecolor="none [3213]">
      <v:fill color="none [3212]" on="f"/>
      <v:stroke color="none [3213]" weight="1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MTQzsbC0tDQ1sLBQ0lEKTi0uzszPAykwrAUA/IkE2iwAAAA="/>
  </w:docVars>
  <w:rsids>
    <w:rsidRoot w:val="0075482A"/>
    <w:rsid w:val="000003C2"/>
    <w:rsid w:val="00002231"/>
    <w:rsid w:val="0000338C"/>
    <w:rsid w:val="000043EF"/>
    <w:rsid w:val="000063B2"/>
    <w:rsid w:val="00010947"/>
    <w:rsid w:val="00022B4E"/>
    <w:rsid w:val="00027BEA"/>
    <w:rsid w:val="00041AC3"/>
    <w:rsid w:val="00042B99"/>
    <w:rsid w:val="000443B6"/>
    <w:rsid w:val="00044A1A"/>
    <w:rsid w:val="000450F8"/>
    <w:rsid w:val="000526DA"/>
    <w:rsid w:val="00053860"/>
    <w:rsid w:val="0005471A"/>
    <w:rsid w:val="0006380F"/>
    <w:rsid w:val="00074E56"/>
    <w:rsid w:val="00081070"/>
    <w:rsid w:val="0008350B"/>
    <w:rsid w:val="00083733"/>
    <w:rsid w:val="000853D9"/>
    <w:rsid w:val="000854CA"/>
    <w:rsid w:val="00086B5A"/>
    <w:rsid w:val="0009096E"/>
    <w:rsid w:val="00093E72"/>
    <w:rsid w:val="00096731"/>
    <w:rsid w:val="00097266"/>
    <w:rsid w:val="000A0FB2"/>
    <w:rsid w:val="000A2459"/>
    <w:rsid w:val="000A332B"/>
    <w:rsid w:val="000A409C"/>
    <w:rsid w:val="000A553B"/>
    <w:rsid w:val="000A6EEB"/>
    <w:rsid w:val="000B08BF"/>
    <w:rsid w:val="000B2177"/>
    <w:rsid w:val="000B3E85"/>
    <w:rsid w:val="000B4195"/>
    <w:rsid w:val="000B49A0"/>
    <w:rsid w:val="000B53B3"/>
    <w:rsid w:val="000C07B5"/>
    <w:rsid w:val="000C25FA"/>
    <w:rsid w:val="000C343C"/>
    <w:rsid w:val="000C3F4B"/>
    <w:rsid w:val="000C4284"/>
    <w:rsid w:val="000C430F"/>
    <w:rsid w:val="000D151C"/>
    <w:rsid w:val="000D1B64"/>
    <w:rsid w:val="000D6865"/>
    <w:rsid w:val="000D75A0"/>
    <w:rsid w:val="000E19C2"/>
    <w:rsid w:val="000E2AB7"/>
    <w:rsid w:val="000E55BD"/>
    <w:rsid w:val="00100B40"/>
    <w:rsid w:val="00101508"/>
    <w:rsid w:val="001043E8"/>
    <w:rsid w:val="001044BC"/>
    <w:rsid w:val="001054FA"/>
    <w:rsid w:val="00110E65"/>
    <w:rsid w:val="001120F8"/>
    <w:rsid w:val="00114870"/>
    <w:rsid w:val="00116546"/>
    <w:rsid w:val="00121D22"/>
    <w:rsid w:val="001238B0"/>
    <w:rsid w:val="001249A2"/>
    <w:rsid w:val="00131360"/>
    <w:rsid w:val="00132DD3"/>
    <w:rsid w:val="001332BA"/>
    <w:rsid w:val="0013566F"/>
    <w:rsid w:val="0013652F"/>
    <w:rsid w:val="001379F3"/>
    <w:rsid w:val="0014176F"/>
    <w:rsid w:val="0014346B"/>
    <w:rsid w:val="0014354F"/>
    <w:rsid w:val="001451BB"/>
    <w:rsid w:val="00146DFE"/>
    <w:rsid w:val="001477A9"/>
    <w:rsid w:val="001528FE"/>
    <w:rsid w:val="001533B3"/>
    <w:rsid w:val="00156DC6"/>
    <w:rsid w:val="00156F57"/>
    <w:rsid w:val="00164469"/>
    <w:rsid w:val="00166434"/>
    <w:rsid w:val="00171C28"/>
    <w:rsid w:val="00172E4C"/>
    <w:rsid w:val="00173A45"/>
    <w:rsid w:val="00181D2E"/>
    <w:rsid w:val="0018409F"/>
    <w:rsid w:val="001840CC"/>
    <w:rsid w:val="00184427"/>
    <w:rsid w:val="00184492"/>
    <w:rsid w:val="00186D50"/>
    <w:rsid w:val="00190EBD"/>
    <w:rsid w:val="00191645"/>
    <w:rsid w:val="0019245B"/>
    <w:rsid w:val="001925ED"/>
    <w:rsid w:val="00196460"/>
    <w:rsid w:val="00197E7C"/>
    <w:rsid w:val="001A42F6"/>
    <w:rsid w:val="001A5A63"/>
    <w:rsid w:val="001A5A91"/>
    <w:rsid w:val="001B085A"/>
    <w:rsid w:val="001B1382"/>
    <w:rsid w:val="001B46A6"/>
    <w:rsid w:val="001B48D8"/>
    <w:rsid w:val="001B7581"/>
    <w:rsid w:val="001D0D53"/>
    <w:rsid w:val="001D2704"/>
    <w:rsid w:val="001D4754"/>
    <w:rsid w:val="001E0A66"/>
    <w:rsid w:val="001E3A11"/>
    <w:rsid w:val="001E6417"/>
    <w:rsid w:val="001F4FE7"/>
    <w:rsid w:val="0020014B"/>
    <w:rsid w:val="00201051"/>
    <w:rsid w:val="002024FD"/>
    <w:rsid w:val="00203BF7"/>
    <w:rsid w:val="00205A4C"/>
    <w:rsid w:val="00207080"/>
    <w:rsid w:val="00210A55"/>
    <w:rsid w:val="00212CF7"/>
    <w:rsid w:val="00213BE8"/>
    <w:rsid w:val="00214AAD"/>
    <w:rsid w:val="002208FF"/>
    <w:rsid w:val="0022404A"/>
    <w:rsid w:val="0022518D"/>
    <w:rsid w:val="002279BF"/>
    <w:rsid w:val="0023426B"/>
    <w:rsid w:val="00236C35"/>
    <w:rsid w:val="002373B0"/>
    <w:rsid w:val="00237609"/>
    <w:rsid w:val="002378C9"/>
    <w:rsid w:val="00241B67"/>
    <w:rsid w:val="00245273"/>
    <w:rsid w:val="00245D9A"/>
    <w:rsid w:val="0024743C"/>
    <w:rsid w:val="002475FB"/>
    <w:rsid w:val="00252CCE"/>
    <w:rsid w:val="00260069"/>
    <w:rsid w:val="00260F05"/>
    <w:rsid w:val="00262266"/>
    <w:rsid w:val="002675A8"/>
    <w:rsid w:val="002712E5"/>
    <w:rsid w:val="00271556"/>
    <w:rsid w:val="00274DC7"/>
    <w:rsid w:val="002859FF"/>
    <w:rsid w:val="00291019"/>
    <w:rsid w:val="00295652"/>
    <w:rsid w:val="0029692F"/>
    <w:rsid w:val="0029700F"/>
    <w:rsid w:val="002A1FAE"/>
    <w:rsid w:val="002A22C8"/>
    <w:rsid w:val="002A3742"/>
    <w:rsid w:val="002A38EC"/>
    <w:rsid w:val="002A5B11"/>
    <w:rsid w:val="002A76BA"/>
    <w:rsid w:val="002B27F1"/>
    <w:rsid w:val="002B4F13"/>
    <w:rsid w:val="002B53DC"/>
    <w:rsid w:val="002B5ED5"/>
    <w:rsid w:val="002B7612"/>
    <w:rsid w:val="002C0165"/>
    <w:rsid w:val="002C493F"/>
    <w:rsid w:val="002C49A1"/>
    <w:rsid w:val="002C7A23"/>
    <w:rsid w:val="002D2FD0"/>
    <w:rsid w:val="002D4425"/>
    <w:rsid w:val="002E2266"/>
    <w:rsid w:val="002E2923"/>
    <w:rsid w:val="002E2960"/>
    <w:rsid w:val="002E789F"/>
    <w:rsid w:val="002F09CB"/>
    <w:rsid w:val="002F237B"/>
    <w:rsid w:val="002F24A4"/>
    <w:rsid w:val="002F2BA5"/>
    <w:rsid w:val="002F31C2"/>
    <w:rsid w:val="002F48C8"/>
    <w:rsid w:val="00300CA6"/>
    <w:rsid w:val="0030147D"/>
    <w:rsid w:val="003022C7"/>
    <w:rsid w:val="00303005"/>
    <w:rsid w:val="003057DB"/>
    <w:rsid w:val="00307067"/>
    <w:rsid w:val="00310761"/>
    <w:rsid w:val="0031077B"/>
    <w:rsid w:val="003115E0"/>
    <w:rsid w:val="003122CA"/>
    <w:rsid w:val="003208FE"/>
    <w:rsid w:val="003230CC"/>
    <w:rsid w:val="003245FD"/>
    <w:rsid w:val="00330624"/>
    <w:rsid w:val="00333B43"/>
    <w:rsid w:val="003353D9"/>
    <w:rsid w:val="00335963"/>
    <w:rsid w:val="003361F9"/>
    <w:rsid w:val="00336D55"/>
    <w:rsid w:val="0034331E"/>
    <w:rsid w:val="00344483"/>
    <w:rsid w:val="00346D13"/>
    <w:rsid w:val="0035259B"/>
    <w:rsid w:val="0035382B"/>
    <w:rsid w:val="00357309"/>
    <w:rsid w:val="00360B83"/>
    <w:rsid w:val="003640F4"/>
    <w:rsid w:val="003641FB"/>
    <w:rsid w:val="00366CB9"/>
    <w:rsid w:val="003735E7"/>
    <w:rsid w:val="00375AAE"/>
    <w:rsid w:val="00383CFF"/>
    <w:rsid w:val="00383E8D"/>
    <w:rsid w:val="00385C95"/>
    <w:rsid w:val="00387F91"/>
    <w:rsid w:val="003936E4"/>
    <w:rsid w:val="00393B48"/>
    <w:rsid w:val="003A050A"/>
    <w:rsid w:val="003A068A"/>
    <w:rsid w:val="003A094B"/>
    <w:rsid w:val="003A0ACE"/>
    <w:rsid w:val="003A3E37"/>
    <w:rsid w:val="003A41F0"/>
    <w:rsid w:val="003A4757"/>
    <w:rsid w:val="003A5AAF"/>
    <w:rsid w:val="003B063F"/>
    <w:rsid w:val="003B08CD"/>
    <w:rsid w:val="003B33FA"/>
    <w:rsid w:val="003C163D"/>
    <w:rsid w:val="003C2749"/>
    <w:rsid w:val="003C2927"/>
    <w:rsid w:val="003C4A0D"/>
    <w:rsid w:val="003C5EEE"/>
    <w:rsid w:val="003D15B8"/>
    <w:rsid w:val="003D2004"/>
    <w:rsid w:val="003D33F7"/>
    <w:rsid w:val="003D498B"/>
    <w:rsid w:val="003D5CB9"/>
    <w:rsid w:val="003E1357"/>
    <w:rsid w:val="003E20F3"/>
    <w:rsid w:val="003E2A23"/>
    <w:rsid w:val="003E56DE"/>
    <w:rsid w:val="003E5FBB"/>
    <w:rsid w:val="003E6388"/>
    <w:rsid w:val="003E7186"/>
    <w:rsid w:val="003E75F8"/>
    <w:rsid w:val="003F0428"/>
    <w:rsid w:val="003F0604"/>
    <w:rsid w:val="003F1D49"/>
    <w:rsid w:val="003F41FB"/>
    <w:rsid w:val="003F567B"/>
    <w:rsid w:val="003F5AF4"/>
    <w:rsid w:val="0040008B"/>
    <w:rsid w:val="004020E9"/>
    <w:rsid w:val="004025B7"/>
    <w:rsid w:val="004052AD"/>
    <w:rsid w:val="0041270F"/>
    <w:rsid w:val="004135AB"/>
    <w:rsid w:val="0041709B"/>
    <w:rsid w:val="00421459"/>
    <w:rsid w:val="0042271D"/>
    <w:rsid w:val="00427D6B"/>
    <w:rsid w:val="0043171D"/>
    <w:rsid w:val="004365C3"/>
    <w:rsid w:val="00440C0E"/>
    <w:rsid w:val="00441704"/>
    <w:rsid w:val="00443FC8"/>
    <w:rsid w:val="00444E62"/>
    <w:rsid w:val="00450602"/>
    <w:rsid w:val="00450F8B"/>
    <w:rsid w:val="00454835"/>
    <w:rsid w:val="004566C7"/>
    <w:rsid w:val="00456C88"/>
    <w:rsid w:val="004638C1"/>
    <w:rsid w:val="00463F95"/>
    <w:rsid w:val="00464947"/>
    <w:rsid w:val="004666B2"/>
    <w:rsid w:val="0047122D"/>
    <w:rsid w:val="004730F4"/>
    <w:rsid w:val="00473FFA"/>
    <w:rsid w:val="00483FAA"/>
    <w:rsid w:val="00485889"/>
    <w:rsid w:val="00490A5E"/>
    <w:rsid w:val="0049307F"/>
    <w:rsid w:val="00493543"/>
    <w:rsid w:val="004A2640"/>
    <w:rsid w:val="004A3D6D"/>
    <w:rsid w:val="004A4253"/>
    <w:rsid w:val="004A4514"/>
    <w:rsid w:val="004A47E8"/>
    <w:rsid w:val="004A7501"/>
    <w:rsid w:val="004B1600"/>
    <w:rsid w:val="004B16B4"/>
    <w:rsid w:val="004B3EE2"/>
    <w:rsid w:val="004B7AC0"/>
    <w:rsid w:val="004D136E"/>
    <w:rsid w:val="004D2657"/>
    <w:rsid w:val="004D285E"/>
    <w:rsid w:val="004E14C5"/>
    <w:rsid w:val="004E26A0"/>
    <w:rsid w:val="004E4248"/>
    <w:rsid w:val="004E4423"/>
    <w:rsid w:val="004F1124"/>
    <w:rsid w:val="004F1A00"/>
    <w:rsid w:val="004F2809"/>
    <w:rsid w:val="004F4F1B"/>
    <w:rsid w:val="0050139C"/>
    <w:rsid w:val="0050455C"/>
    <w:rsid w:val="00514EE1"/>
    <w:rsid w:val="005172A7"/>
    <w:rsid w:val="00520024"/>
    <w:rsid w:val="00524649"/>
    <w:rsid w:val="00524AB4"/>
    <w:rsid w:val="00533287"/>
    <w:rsid w:val="005333F3"/>
    <w:rsid w:val="00533505"/>
    <w:rsid w:val="00535835"/>
    <w:rsid w:val="005375DF"/>
    <w:rsid w:val="00540F04"/>
    <w:rsid w:val="005421D9"/>
    <w:rsid w:val="00543B4C"/>
    <w:rsid w:val="00544B0C"/>
    <w:rsid w:val="00546570"/>
    <w:rsid w:val="0054702A"/>
    <w:rsid w:val="00550E71"/>
    <w:rsid w:val="00552F8C"/>
    <w:rsid w:val="005564A4"/>
    <w:rsid w:val="0056083D"/>
    <w:rsid w:val="00561F13"/>
    <w:rsid w:val="00563036"/>
    <w:rsid w:val="00564384"/>
    <w:rsid w:val="00565A6A"/>
    <w:rsid w:val="00567E22"/>
    <w:rsid w:val="00571617"/>
    <w:rsid w:val="00572CD5"/>
    <w:rsid w:val="00573655"/>
    <w:rsid w:val="00583DE9"/>
    <w:rsid w:val="00585370"/>
    <w:rsid w:val="00590510"/>
    <w:rsid w:val="00592AC8"/>
    <w:rsid w:val="005A2782"/>
    <w:rsid w:val="005A4E6F"/>
    <w:rsid w:val="005A5707"/>
    <w:rsid w:val="005A7E1F"/>
    <w:rsid w:val="005B540C"/>
    <w:rsid w:val="005B6302"/>
    <w:rsid w:val="005C0BEF"/>
    <w:rsid w:val="005C3C7E"/>
    <w:rsid w:val="005C5410"/>
    <w:rsid w:val="005C5516"/>
    <w:rsid w:val="005C6BA7"/>
    <w:rsid w:val="005C6F99"/>
    <w:rsid w:val="005C75F9"/>
    <w:rsid w:val="005D25CD"/>
    <w:rsid w:val="005D5702"/>
    <w:rsid w:val="005D66D9"/>
    <w:rsid w:val="005E00D0"/>
    <w:rsid w:val="005E1E66"/>
    <w:rsid w:val="005E20D9"/>
    <w:rsid w:val="005E2517"/>
    <w:rsid w:val="005E5843"/>
    <w:rsid w:val="005E6912"/>
    <w:rsid w:val="005F4E95"/>
    <w:rsid w:val="005F65FC"/>
    <w:rsid w:val="00603B52"/>
    <w:rsid w:val="006064CE"/>
    <w:rsid w:val="00607DD7"/>
    <w:rsid w:val="00610D24"/>
    <w:rsid w:val="006127D0"/>
    <w:rsid w:val="00612E94"/>
    <w:rsid w:val="006156E0"/>
    <w:rsid w:val="006160AD"/>
    <w:rsid w:val="00620F32"/>
    <w:rsid w:val="0062210C"/>
    <w:rsid w:val="006238CD"/>
    <w:rsid w:val="00623B17"/>
    <w:rsid w:val="006274DF"/>
    <w:rsid w:val="00635526"/>
    <w:rsid w:val="00635A09"/>
    <w:rsid w:val="00637EBC"/>
    <w:rsid w:val="0064132D"/>
    <w:rsid w:val="006414CC"/>
    <w:rsid w:val="00641A28"/>
    <w:rsid w:val="00642B03"/>
    <w:rsid w:val="006431FE"/>
    <w:rsid w:val="00644C15"/>
    <w:rsid w:val="006459C7"/>
    <w:rsid w:val="006462CF"/>
    <w:rsid w:val="00650382"/>
    <w:rsid w:val="00650D3C"/>
    <w:rsid w:val="00652E71"/>
    <w:rsid w:val="00660A6E"/>
    <w:rsid w:val="0066187E"/>
    <w:rsid w:val="00662507"/>
    <w:rsid w:val="006639F4"/>
    <w:rsid w:val="0066427E"/>
    <w:rsid w:val="006642C0"/>
    <w:rsid w:val="00665ABB"/>
    <w:rsid w:val="00666AF5"/>
    <w:rsid w:val="00667D11"/>
    <w:rsid w:val="006705D6"/>
    <w:rsid w:val="006719FC"/>
    <w:rsid w:val="00671D2C"/>
    <w:rsid w:val="006729D8"/>
    <w:rsid w:val="00675D59"/>
    <w:rsid w:val="00681681"/>
    <w:rsid w:val="00681E23"/>
    <w:rsid w:val="0068286C"/>
    <w:rsid w:val="0068526C"/>
    <w:rsid w:val="00687B5C"/>
    <w:rsid w:val="00690407"/>
    <w:rsid w:val="0069211F"/>
    <w:rsid w:val="006941FC"/>
    <w:rsid w:val="006A1D74"/>
    <w:rsid w:val="006A2651"/>
    <w:rsid w:val="006A4694"/>
    <w:rsid w:val="006B0E2A"/>
    <w:rsid w:val="006B7FDE"/>
    <w:rsid w:val="006C6481"/>
    <w:rsid w:val="006C7552"/>
    <w:rsid w:val="006D1218"/>
    <w:rsid w:val="006D2B1E"/>
    <w:rsid w:val="006D7E75"/>
    <w:rsid w:val="006E0CD1"/>
    <w:rsid w:val="006E7CA8"/>
    <w:rsid w:val="006F415E"/>
    <w:rsid w:val="006F4CF3"/>
    <w:rsid w:val="006F5A7D"/>
    <w:rsid w:val="00700FA3"/>
    <w:rsid w:val="00701B81"/>
    <w:rsid w:val="007065A0"/>
    <w:rsid w:val="00707655"/>
    <w:rsid w:val="0070766A"/>
    <w:rsid w:val="00716CF1"/>
    <w:rsid w:val="00721ED0"/>
    <w:rsid w:val="00727BCE"/>
    <w:rsid w:val="007306B7"/>
    <w:rsid w:val="0073273D"/>
    <w:rsid w:val="00734946"/>
    <w:rsid w:val="00740866"/>
    <w:rsid w:val="0074166E"/>
    <w:rsid w:val="00745C17"/>
    <w:rsid w:val="0074626F"/>
    <w:rsid w:val="00746CEB"/>
    <w:rsid w:val="00747985"/>
    <w:rsid w:val="00747E7C"/>
    <w:rsid w:val="0075482A"/>
    <w:rsid w:val="0076032B"/>
    <w:rsid w:val="00761571"/>
    <w:rsid w:val="007652C1"/>
    <w:rsid w:val="007700C9"/>
    <w:rsid w:val="007713E1"/>
    <w:rsid w:val="00772495"/>
    <w:rsid w:val="007739C7"/>
    <w:rsid w:val="007746B9"/>
    <w:rsid w:val="00775E2C"/>
    <w:rsid w:val="007762E9"/>
    <w:rsid w:val="007769DB"/>
    <w:rsid w:val="00777560"/>
    <w:rsid w:val="00777D60"/>
    <w:rsid w:val="00782425"/>
    <w:rsid w:val="0078389A"/>
    <w:rsid w:val="00784162"/>
    <w:rsid w:val="00785290"/>
    <w:rsid w:val="0078549A"/>
    <w:rsid w:val="007858B9"/>
    <w:rsid w:val="00790BED"/>
    <w:rsid w:val="00792C32"/>
    <w:rsid w:val="00793E7C"/>
    <w:rsid w:val="00797FDD"/>
    <w:rsid w:val="007A36D3"/>
    <w:rsid w:val="007A67E1"/>
    <w:rsid w:val="007B0D8C"/>
    <w:rsid w:val="007B2D7C"/>
    <w:rsid w:val="007C1985"/>
    <w:rsid w:val="007C2D23"/>
    <w:rsid w:val="007C2ED0"/>
    <w:rsid w:val="007C4506"/>
    <w:rsid w:val="007D182A"/>
    <w:rsid w:val="007D30CD"/>
    <w:rsid w:val="007D4BA2"/>
    <w:rsid w:val="007D4C9A"/>
    <w:rsid w:val="007E11C1"/>
    <w:rsid w:val="007E1E22"/>
    <w:rsid w:val="007E293D"/>
    <w:rsid w:val="007E2CBB"/>
    <w:rsid w:val="007F011B"/>
    <w:rsid w:val="007F0608"/>
    <w:rsid w:val="007F130D"/>
    <w:rsid w:val="007F134E"/>
    <w:rsid w:val="007F2562"/>
    <w:rsid w:val="007F2582"/>
    <w:rsid w:val="007F3F52"/>
    <w:rsid w:val="007F4C5D"/>
    <w:rsid w:val="00801B73"/>
    <w:rsid w:val="008056FF"/>
    <w:rsid w:val="00811E62"/>
    <w:rsid w:val="00816285"/>
    <w:rsid w:val="008163BE"/>
    <w:rsid w:val="00816EF7"/>
    <w:rsid w:val="0082672D"/>
    <w:rsid w:val="00830E5D"/>
    <w:rsid w:val="008314EA"/>
    <w:rsid w:val="00836B23"/>
    <w:rsid w:val="00842975"/>
    <w:rsid w:val="00845D6E"/>
    <w:rsid w:val="008462A5"/>
    <w:rsid w:val="00847992"/>
    <w:rsid w:val="0085044B"/>
    <w:rsid w:val="008509EF"/>
    <w:rsid w:val="00851551"/>
    <w:rsid w:val="008543AD"/>
    <w:rsid w:val="008546B9"/>
    <w:rsid w:val="00860A97"/>
    <w:rsid w:val="00861C32"/>
    <w:rsid w:val="00862231"/>
    <w:rsid w:val="00863617"/>
    <w:rsid w:val="00864604"/>
    <w:rsid w:val="0086608C"/>
    <w:rsid w:val="00871255"/>
    <w:rsid w:val="008728C6"/>
    <w:rsid w:val="008731F0"/>
    <w:rsid w:val="00873A2B"/>
    <w:rsid w:val="00875EC0"/>
    <w:rsid w:val="008770C5"/>
    <w:rsid w:val="0088307B"/>
    <w:rsid w:val="00885A48"/>
    <w:rsid w:val="00887809"/>
    <w:rsid w:val="00890EC7"/>
    <w:rsid w:val="0089316C"/>
    <w:rsid w:val="008952EB"/>
    <w:rsid w:val="00896010"/>
    <w:rsid w:val="00897DF6"/>
    <w:rsid w:val="008A0B58"/>
    <w:rsid w:val="008A0CB5"/>
    <w:rsid w:val="008A129F"/>
    <w:rsid w:val="008A1D0E"/>
    <w:rsid w:val="008A5BE1"/>
    <w:rsid w:val="008A7BF5"/>
    <w:rsid w:val="008B034A"/>
    <w:rsid w:val="008B04B4"/>
    <w:rsid w:val="008B0F1C"/>
    <w:rsid w:val="008B161A"/>
    <w:rsid w:val="008B3238"/>
    <w:rsid w:val="008B325F"/>
    <w:rsid w:val="008B61A5"/>
    <w:rsid w:val="008B775F"/>
    <w:rsid w:val="008B7E3F"/>
    <w:rsid w:val="008C0386"/>
    <w:rsid w:val="008C0A73"/>
    <w:rsid w:val="008C11D6"/>
    <w:rsid w:val="008C12F5"/>
    <w:rsid w:val="008C2261"/>
    <w:rsid w:val="008C6364"/>
    <w:rsid w:val="008D47BD"/>
    <w:rsid w:val="008E0611"/>
    <w:rsid w:val="008E160F"/>
    <w:rsid w:val="008F00B4"/>
    <w:rsid w:val="008F584E"/>
    <w:rsid w:val="008F6C33"/>
    <w:rsid w:val="008F74F6"/>
    <w:rsid w:val="009043E5"/>
    <w:rsid w:val="00904B2C"/>
    <w:rsid w:val="00910527"/>
    <w:rsid w:val="009105E4"/>
    <w:rsid w:val="009145CA"/>
    <w:rsid w:val="00914AB9"/>
    <w:rsid w:val="00915CE6"/>
    <w:rsid w:val="009169C5"/>
    <w:rsid w:val="00916D30"/>
    <w:rsid w:val="00920C7D"/>
    <w:rsid w:val="00922BEE"/>
    <w:rsid w:val="00924DA4"/>
    <w:rsid w:val="00924E85"/>
    <w:rsid w:val="00925D10"/>
    <w:rsid w:val="00926AF4"/>
    <w:rsid w:val="00931323"/>
    <w:rsid w:val="00933F6F"/>
    <w:rsid w:val="009342C8"/>
    <w:rsid w:val="00935B89"/>
    <w:rsid w:val="00935F08"/>
    <w:rsid w:val="0094383F"/>
    <w:rsid w:val="00952B30"/>
    <w:rsid w:val="00960430"/>
    <w:rsid w:val="00961DC8"/>
    <w:rsid w:val="00966FEF"/>
    <w:rsid w:val="00967B79"/>
    <w:rsid w:val="00967E1A"/>
    <w:rsid w:val="00971B17"/>
    <w:rsid w:val="009727F0"/>
    <w:rsid w:val="00973053"/>
    <w:rsid w:val="00973616"/>
    <w:rsid w:val="00976356"/>
    <w:rsid w:val="0097703F"/>
    <w:rsid w:val="009809A6"/>
    <w:rsid w:val="009860FC"/>
    <w:rsid w:val="00987BD3"/>
    <w:rsid w:val="009923D7"/>
    <w:rsid w:val="009A128B"/>
    <w:rsid w:val="009A22C4"/>
    <w:rsid w:val="009A298A"/>
    <w:rsid w:val="009A3832"/>
    <w:rsid w:val="009A42B2"/>
    <w:rsid w:val="009B063C"/>
    <w:rsid w:val="009B65E0"/>
    <w:rsid w:val="009C0EB1"/>
    <w:rsid w:val="009C32B6"/>
    <w:rsid w:val="009C33C0"/>
    <w:rsid w:val="009C420A"/>
    <w:rsid w:val="009C6B7B"/>
    <w:rsid w:val="009C7B5D"/>
    <w:rsid w:val="009D0477"/>
    <w:rsid w:val="009D0535"/>
    <w:rsid w:val="009D14EA"/>
    <w:rsid w:val="009D5EE8"/>
    <w:rsid w:val="009D670F"/>
    <w:rsid w:val="009D76F1"/>
    <w:rsid w:val="009E0BBC"/>
    <w:rsid w:val="009E1C10"/>
    <w:rsid w:val="009E6CBD"/>
    <w:rsid w:val="009F1C38"/>
    <w:rsid w:val="009F6A9A"/>
    <w:rsid w:val="00A02A83"/>
    <w:rsid w:val="00A02C7A"/>
    <w:rsid w:val="00A03A19"/>
    <w:rsid w:val="00A12449"/>
    <w:rsid w:val="00A1264F"/>
    <w:rsid w:val="00A134A7"/>
    <w:rsid w:val="00A1684C"/>
    <w:rsid w:val="00A20CBD"/>
    <w:rsid w:val="00A25E67"/>
    <w:rsid w:val="00A27A84"/>
    <w:rsid w:val="00A27AB0"/>
    <w:rsid w:val="00A3056C"/>
    <w:rsid w:val="00A31C7E"/>
    <w:rsid w:val="00A3410A"/>
    <w:rsid w:val="00A37A44"/>
    <w:rsid w:val="00A4062E"/>
    <w:rsid w:val="00A410DC"/>
    <w:rsid w:val="00A44B9A"/>
    <w:rsid w:val="00A45ED7"/>
    <w:rsid w:val="00A47725"/>
    <w:rsid w:val="00A531C1"/>
    <w:rsid w:val="00A56612"/>
    <w:rsid w:val="00A60094"/>
    <w:rsid w:val="00A60D65"/>
    <w:rsid w:val="00A645A7"/>
    <w:rsid w:val="00A669F5"/>
    <w:rsid w:val="00A670A5"/>
    <w:rsid w:val="00A701D2"/>
    <w:rsid w:val="00A70AD3"/>
    <w:rsid w:val="00A70AEF"/>
    <w:rsid w:val="00A71C70"/>
    <w:rsid w:val="00A727D9"/>
    <w:rsid w:val="00A74C1A"/>
    <w:rsid w:val="00A74F15"/>
    <w:rsid w:val="00A7652D"/>
    <w:rsid w:val="00A770BC"/>
    <w:rsid w:val="00A771AE"/>
    <w:rsid w:val="00A77DAA"/>
    <w:rsid w:val="00A77FC8"/>
    <w:rsid w:val="00A825D5"/>
    <w:rsid w:val="00A85AD7"/>
    <w:rsid w:val="00A87C9E"/>
    <w:rsid w:val="00A9078C"/>
    <w:rsid w:val="00A910D1"/>
    <w:rsid w:val="00A91801"/>
    <w:rsid w:val="00A91E77"/>
    <w:rsid w:val="00A933E3"/>
    <w:rsid w:val="00A93D87"/>
    <w:rsid w:val="00A94566"/>
    <w:rsid w:val="00A94948"/>
    <w:rsid w:val="00A96EF6"/>
    <w:rsid w:val="00AA0A4C"/>
    <w:rsid w:val="00AA2C0D"/>
    <w:rsid w:val="00AA6512"/>
    <w:rsid w:val="00AB0543"/>
    <w:rsid w:val="00AB257D"/>
    <w:rsid w:val="00AB2B61"/>
    <w:rsid w:val="00AB4C44"/>
    <w:rsid w:val="00AC1009"/>
    <w:rsid w:val="00AC1C52"/>
    <w:rsid w:val="00AC501D"/>
    <w:rsid w:val="00AD36B2"/>
    <w:rsid w:val="00AD67C8"/>
    <w:rsid w:val="00AD7129"/>
    <w:rsid w:val="00AE1EB9"/>
    <w:rsid w:val="00AE540F"/>
    <w:rsid w:val="00AE5969"/>
    <w:rsid w:val="00AE68A0"/>
    <w:rsid w:val="00AF216B"/>
    <w:rsid w:val="00AF2172"/>
    <w:rsid w:val="00AF2C48"/>
    <w:rsid w:val="00AF2E60"/>
    <w:rsid w:val="00B01336"/>
    <w:rsid w:val="00B0211B"/>
    <w:rsid w:val="00B02225"/>
    <w:rsid w:val="00B06E14"/>
    <w:rsid w:val="00B07640"/>
    <w:rsid w:val="00B136F3"/>
    <w:rsid w:val="00B154FC"/>
    <w:rsid w:val="00B2600E"/>
    <w:rsid w:val="00B27D9C"/>
    <w:rsid w:val="00B27E0E"/>
    <w:rsid w:val="00B3128A"/>
    <w:rsid w:val="00B370EB"/>
    <w:rsid w:val="00B40322"/>
    <w:rsid w:val="00B40CBD"/>
    <w:rsid w:val="00B41AB9"/>
    <w:rsid w:val="00B41C00"/>
    <w:rsid w:val="00B42B5E"/>
    <w:rsid w:val="00B45656"/>
    <w:rsid w:val="00B47AD3"/>
    <w:rsid w:val="00B52854"/>
    <w:rsid w:val="00B54428"/>
    <w:rsid w:val="00B55D6D"/>
    <w:rsid w:val="00B65E09"/>
    <w:rsid w:val="00B66022"/>
    <w:rsid w:val="00B71D0D"/>
    <w:rsid w:val="00B73750"/>
    <w:rsid w:val="00B7431F"/>
    <w:rsid w:val="00B76E6F"/>
    <w:rsid w:val="00B83179"/>
    <w:rsid w:val="00B8341E"/>
    <w:rsid w:val="00B86093"/>
    <w:rsid w:val="00B86E99"/>
    <w:rsid w:val="00B87762"/>
    <w:rsid w:val="00B9330D"/>
    <w:rsid w:val="00B93697"/>
    <w:rsid w:val="00B93F24"/>
    <w:rsid w:val="00B956BB"/>
    <w:rsid w:val="00BA48B6"/>
    <w:rsid w:val="00BA767E"/>
    <w:rsid w:val="00BB1499"/>
    <w:rsid w:val="00BB79CB"/>
    <w:rsid w:val="00BC001C"/>
    <w:rsid w:val="00BC0105"/>
    <w:rsid w:val="00BC0ACF"/>
    <w:rsid w:val="00BC1C44"/>
    <w:rsid w:val="00BC3515"/>
    <w:rsid w:val="00BC3D11"/>
    <w:rsid w:val="00BC5A2A"/>
    <w:rsid w:val="00BC5DAA"/>
    <w:rsid w:val="00BD2D40"/>
    <w:rsid w:val="00BD4AAF"/>
    <w:rsid w:val="00BD5AD1"/>
    <w:rsid w:val="00BD63F1"/>
    <w:rsid w:val="00BD744C"/>
    <w:rsid w:val="00BE0580"/>
    <w:rsid w:val="00BE0BD4"/>
    <w:rsid w:val="00BE2167"/>
    <w:rsid w:val="00BE390B"/>
    <w:rsid w:val="00BE5458"/>
    <w:rsid w:val="00BE58DD"/>
    <w:rsid w:val="00BE689F"/>
    <w:rsid w:val="00BF4939"/>
    <w:rsid w:val="00BF631C"/>
    <w:rsid w:val="00C01517"/>
    <w:rsid w:val="00C03907"/>
    <w:rsid w:val="00C04B1F"/>
    <w:rsid w:val="00C04B8A"/>
    <w:rsid w:val="00C0525D"/>
    <w:rsid w:val="00C07FDE"/>
    <w:rsid w:val="00C106AE"/>
    <w:rsid w:val="00C109EF"/>
    <w:rsid w:val="00C12691"/>
    <w:rsid w:val="00C140E7"/>
    <w:rsid w:val="00C145CD"/>
    <w:rsid w:val="00C15633"/>
    <w:rsid w:val="00C15AE6"/>
    <w:rsid w:val="00C20AE6"/>
    <w:rsid w:val="00C21321"/>
    <w:rsid w:val="00C23F88"/>
    <w:rsid w:val="00C25810"/>
    <w:rsid w:val="00C32F56"/>
    <w:rsid w:val="00C4165B"/>
    <w:rsid w:val="00C423E9"/>
    <w:rsid w:val="00C44E20"/>
    <w:rsid w:val="00C47C19"/>
    <w:rsid w:val="00C509DF"/>
    <w:rsid w:val="00C55A33"/>
    <w:rsid w:val="00C64BBF"/>
    <w:rsid w:val="00C64FCB"/>
    <w:rsid w:val="00C653F7"/>
    <w:rsid w:val="00C666D5"/>
    <w:rsid w:val="00C71429"/>
    <w:rsid w:val="00C722FE"/>
    <w:rsid w:val="00C72665"/>
    <w:rsid w:val="00C72DCD"/>
    <w:rsid w:val="00C740FF"/>
    <w:rsid w:val="00C7422D"/>
    <w:rsid w:val="00C83BA0"/>
    <w:rsid w:val="00C90045"/>
    <w:rsid w:val="00C90A66"/>
    <w:rsid w:val="00C976D2"/>
    <w:rsid w:val="00CA1668"/>
    <w:rsid w:val="00CA1732"/>
    <w:rsid w:val="00CA5FED"/>
    <w:rsid w:val="00CB5D41"/>
    <w:rsid w:val="00CB69B3"/>
    <w:rsid w:val="00CC25FB"/>
    <w:rsid w:val="00CD1457"/>
    <w:rsid w:val="00CE0BE1"/>
    <w:rsid w:val="00CE0DA7"/>
    <w:rsid w:val="00CE0FC9"/>
    <w:rsid w:val="00CE31A3"/>
    <w:rsid w:val="00CE422B"/>
    <w:rsid w:val="00CE4F32"/>
    <w:rsid w:val="00CE6EF4"/>
    <w:rsid w:val="00CE77D9"/>
    <w:rsid w:val="00CF3A2F"/>
    <w:rsid w:val="00D01714"/>
    <w:rsid w:val="00D03DB0"/>
    <w:rsid w:val="00D055FD"/>
    <w:rsid w:val="00D06B47"/>
    <w:rsid w:val="00D06CC6"/>
    <w:rsid w:val="00D06DF8"/>
    <w:rsid w:val="00D10104"/>
    <w:rsid w:val="00D106BD"/>
    <w:rsid w:val="00D1306F"/>
    <w:rsid w:val="00D13B97"/>
    <w:rsid w:val="00D1612F"/>
    <w:rsid w:val="00D26A0B"/>
    <w:rsid w:val="00D27CD4"/>
    <w:rsid w:val="00D302F2"/>
    <w:rsid w:val="00D4122D"/>
    <w:rsid w:val="00D41E26"/>
    <w:rsid w:val="00D42CE2"/>
    <w:rsid w:val="00D44227"/>
    <w:rsid w:val="00D50083"/>
    <w:rsid w:val="00D50962"/>
    <w:rsid w:val="00D50C86"/>
    <w:rsid w:val="00D510C1"/>
    <w:rsid w:val="00D54C90"/>
    <w:rsid w:val="00D621D4"/>
    <w:rsid w:val="00D62E90"/>
    <w:rsid w:val="00D633AD"/>
    <w:rsid w:val="00D63573"/>
    <w:rsid w:val="00D6384D"/>
    <w:rsid w:val="00D67BC3"/>
    <w:rsid w:val="00D70C05"/>
    <w:rsid w:val="00D7193C"/>
    <w:rsid w:val="00D72521"/>
    <w:rsid w:val="00D74678"/>
    <w:rsid w:val="00D750E6"/>
    <w:rsid w:val="00D7722D"/>
    <w:rsid w:val="00D805C5"/>
    <w:rsid w:val="00D83737"/>
    <w:rsid w:val="00D85EDE"/>
    <w:rsid w:val="00D86C57"/>
    <w:rsid w:val="00D87721"/>
    <w:rsid w:val="00D91866"/>
    <w:rsid w:val="00D92AB3"/>
    <w:rsid w:val="00D93AA8"/>
    <w:rsid w:val="00D94CF6"/>
    <w:rsid w:val="00DA099D"/>
    <w:rsid w:val="00DA4248"/>
    <w:rsid w:val="00DA4B6D"/>
    <w:rsid w:val="00DA596A"/>
    <w:rsid w:val="00DB0CF2"/>
    <w:rsid w:val="00DB12E1"/>
    <w:rsid w:val="00DB7131"/>
    <w:rsid w:val="00DC02BD"/>
    <w:rsid w:val="00DC071A"/>
    <w:rsid w:val="00DC2F89"/>
    <w:rsid w:val="00DC6D38"/>
    <w:rsid w:val="00DC723B"/>
    <w:rsid w:val="00DD0EE0"/>
    <w:rsid w:val="00DD1894"/>
    <w:rsid w:val="00DD2002"/>
    <w:rsid w:val="00DD55B6"/>
    <w:rsid w:val="00DE28B2"/>
    <w:rsid w:val="00DE2940"/>
    <w:rsid w:val="00DE5BB7"/>
    <w:rsid w:val="00DE7DF7"/>
    <w:rsid w:val="00DF1E7A"/>
    <w:rsid w:val="00DF49F5"/>
    <w:rsid w:val="00DF5B6A"/>
    <w:rsid w:val="00DF6FB0"/>
    <w:rsid w:val="00E01B69"/>
    <w:rsid w:val="00E0213A"/>
    <w:rsid w:val="00E037A4"/>
    <w:rsid w:val="00E039AF"/>
    <w:rsid w:val="00E07391"/>
    <w:rsid w:val="00E1228C"/>
    <w:rsid w:val="00E12608"/>
    <w:rsid w:val="00E12985"/>
    <w:rsid w:val="00E14E1B"/>
    <w:rsid w:val="00E20923"/>
    <w:rsid w:val="00E21AE3"/>
    <w:rsid w:val="00E238DD"/>
    <w:rsid w:val="00E24E59"/>
    <w:rsid w:val="00E277F8"/>
    <w:rsid w:val="00E3307F"/>
    <w:rsid w:val="00E37762"/>
    <w:rsid w:val="00E455AD"/>
    <w:rsid w:val="00E5336A"/>
    <w:rsid w:val="00E5411A"/>
    <w:rsid w:val="00E61328"/>
    <w:rsid w:val="00E63B5D"/>
    <w:rsid w:val="00E64B7E"/>
    <w:rsid w:val="00E66D73"/>
    <w:rsid w:val="00E73F5F"/>
    <w:rsid w:val="00E755FB"/>
    <w:rsid w:val="00E76433"/>
    <w:rsid w:val="00E76E71"/>
    <w:rsid w:val="00E80420"/>
    <w:rsid w:val="00E82ABC"/>
    <w:rsid w:val="00E838B2"/>
    <w:rsid w:val="00E9343F"/>
    <w:rsid w:val="00EA07B6"/>
    <w:rsid w:val="00EA2EA0"/>
    <w:rsid w:val="00EA32EE"/>
    <w:rsid w:val="00EA3427"/>
    <w:rsid w:val="00EA689F"/>
    <w:rsid w:val="00EA70F1"/>
    <w:rsid w:val="00EB0058"/>
    <w:rsid w:val="00EB06C2"/>
    <w:rsid w:val="00EB1ABD"/>
    <w:rsid w:val="00EB2ABC"/>
    <w:rsid w:val="00EB4D6D"/>
    <w:rsid w:val="00EB60EF"/>
    <w:rsid w:val="00EC048F"/>
    <w:rsid w:val="00EC1DF6"/>
    <w:rsid w:val="00EC1E27"/>
    <w:rsid w:val="00ED17FB"/>
    <w:rsid w:val="00ED41AF"/>
    <w:rsid w:val="00ED4A81"/>
    <w:rsid w:val="00EE0B85"/>
    <w:rsid w:val="00EE18A3"/>
    <w:rsid w:val="00EE27C8"/>
    <w:rsid w:val="00EE3613"/>
    <w:rsid w:val="00EE442F"/>
    <w:rsid w:val="00EF1B6B"/>
    <w:rsid w:val="00EF6693"/>
    <w:rsid w:val="00EF7140"/>
    <w:rsid w:val="00F03526"/>
    <w:rsid w:val="00F04B81"/>
    <w:rsid w:val="00F05DA4"/>
    <w:rsid w:val="00F11AE7"/>
    <w:rsid w:val="00F127C1"/>
    <w:rsid w:val="00F136D6"/>
    <w:rsid w:val="00F17CB0"/>
    <w:rsid w:val="00F21A04"/>
    <w:rsid w:val="00F261A2"/>
    <w:rsid w:val="00F27059"/>
    <w:rsid w:val="00F27506"/>
    <w:rsid w:val="00F30007"/>
    <w:rsid w:val="00F30216"/>
    <w:rsid w:val="00F324DB"/>
    <w:rsid w:val="00F34CDF"/>
    <w:rsid w:val="00F368AE"/>
    <w:rsid w:val="00F4077B"/>
    <w:rsid w:val="00F40CAB"/>
    <w:rsid w:val="00F41827"/>
    <w:rsid w:val="00F422D0"/>
    <w:rsid w:val="00F42B4D"/>
    <w:rsid w:val="00F4457F"/>
    <w:rsid w:val="00F44732"/>
    <w:rsid w:val="00F47F44"/>
    <w:rsid w:val="00F503A1"/>
    <w:rsid w:val="00F51CCB"/>
    <w:rsid w:val="00F52279"/>
    <w:rsid w:val="00F52895"/>
    <w:rsid w:val="00F52C2A"/>
    <w:rsid w:val="00F53CBD"/>
    <w:rsid w:val="00F62A8C"/>
    <w:rsid w:val="00F62E97"/>
    <w:rsid w:val="00F63063"/>
    <w:rsid w:val="00F6353D"/>
    <w:rsid w:val="00F66C34"/>
    <w:rsid w:val="00F73673"/>
    <w:rsid w:val="00F74FD9"/>
    <w:rsid w:val="00F752C9"/>
    <w:rsid w:val="00F75FFA"/>
    <w:rsid w:val="00F77A45"/>
    <w:rsid w:val="00F77AC0"/>
    <w:rsid w:val="00F80B3F"/>
    <w:rsid w:val="00F840E0"/>
    <w:rsid w:val="00F8420E"/>
    <w:rsid w:val="00F8438F"/>
    <w:rsid w:val="00F85D08"/>
    <w:rsid w:val="00F86012"/>
    <w:rsid w:val="00F8782A"/>
    <w:rsid w:val="00F87F66"/>
    <w:rsid w:val="00F93543"/>
    <w:rsid w:val="00F9556C"/>
    <w:rsid w:val="00FA07E0"/>
    <w:rsid w:val="00FA1ED8"/>
    <w:rsid w:val="00FA2810"/>
    <w:rsid w:val="00FA435B"/>
    <w:rsid w:val="00FA4C3E"/>
    <w:rsid w:val="00FB0019"/>
    <w:rsid w:val="00FC07CD"/>
    <w:rsid w:val="00FC4DFF"/>
    <w:rsid w:val="00FD35FA"/>
    <w:rsid w:val="00FD5DBD"/>
    <w:rsid w:val="00FE0AB5"/>
    <w:rsid w:val="00FE2DB6"/>
    <w:rsid w:val="00FF0CD0"/>
    <w:rsid w:val="00FF2A79"/>
    <w:rsid w:val="00FF2DFC"/>
    <w:rsid w:val="00FF3A40"/>
    <w:rsid w:val="00FF571F"/>
    <w:rsid w:val="00FF6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="f" fillcolor="none [3212]" strokecolor="none [3213]">
      <v:fill color="none [3212]" on="f"/>
      <v:stroke color="none [3213]" weight="1pt"/>
    </o:shapedefaults>
    <o:shapelayout v:ext="edit">
      <o:idmap v:ext="edit" data="2"/>
    </o:shapelayout>
  </w:shapeDefaults>
  <w:decimalSymbol w:val="."/>
  <w:listSeparator w:val=","/>
  <w14:docId w14:val="4D5F75F1"/>
  <w15:docId w15:val="{A5B03793-F728-452B-86B7-FAA436EEB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482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75482A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5482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75482A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482A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482A"/>
    <w:rPr>
      <w:rFonts w:asciiTheme="majorHAnsi" w:eastAsiaTheme="majorEastAsia" w:hAnsiTheme="majorHAnsi" w:cstheme="majorBidi"/>
      <w:sz w:val="18"/>
      <w:szCs w:val="18"/>
    </w:rPr>
  </w:style>
  <w:style w:type="table" w:styleId="TableGrid">
    <w:name w:val="Table Grid"/>
    <w:basedOn w:val="TableNormal"/>
    <w:uiPriority w:val="59"/>
    <w:rsid w:val="007615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02">
    <w:name w:val="Body Text_02"/>
    <w:basedOn w:val="Normal"/>
    <w:rsid w:val="00EF7140"/>
    <w:pPr>
      <w:widowControl/>
      <w:snapToGrid w:val="0"/>
      <w:spacing w:afterLines="25"/>
      <w:ind w:left="567" w:hanging="567"/>
    </w:pPr>
    <w:rPr>
      <w:rFonts w:ascii="Arial" w:eastAsia="Batang" w:hAnsi="Arial" w:cs="Arial"/>
      <w:kern w:val="0"/>
      <w:sz w:val="36"/>
      <w:szCs w:val="36"/>
      <w:lang w:val="en-GB" w:eastAsia="en-US"/>
    </w:rPr>
  </w:style>
  <w:style w:type="paragraph" w:customStyle="1" w:styleId="BodyText03">
    <w:name w:val="Body Text_03"/>
    <w:basedOn w:val="Normal"/>
    <w:rsid w:val="00EF7140"/>
    <w:pPr>
      <w:widowControl/>
      <w:tabs>
        <w:tab w:val="left" w:pos="1120"/>
        <w:tab w:val="left" w:pos="1706"/>
      </w:tabs>
      <w:snapToGrid w:val="0"/>
      <w:ind w:left="567" w:hanging="567"/>
      <w:textAlignment w:val="center"/>
    </w:pPr>
    <w:rPr>
      <w:rFonts w:ascii="Arial" w:eastAsia="Batang" w:hAnsi="Arial" w:cs="Arial"/>
      <w:kern w:val="0"/>
      <w:sz w:val="36"/>
      <w:szCs w:val="36"/>
      <w:lang w:val="en-GB" w:eastAsia="en-US"/>
    </w:rPr>
  </w:style>
  <w:style w:type="paragraph" w:customStyle="1" w:styleId="RubicHead">
    <w:name w:val="Rubic Head"/>
    <w:basedOn w:val="Normal"/>
    <w:rsid w:val="00842975"/>
    <w:pPr>
      <w:widowControl/>
      <w:snapToGrid w:val="0"/>
      <w:textAlignment w:val="center"/>
    </w:pPr>
    <w:rPr>
      <w:rFonts w:ascii="Arial" w:eastAsia="Batang" w:hAnsi="Arial" w:cs="Arial"/>
      <w:b/>
      <w:kern w:val="0"/>
      <w:sz w:val="32"/>
      <w:szCs w:val="32"/>
      <w:lang w:val="en-GB" w:eastAsia="en-US"/>
    </w:rPr>
  </w:style>
  <w:style w:type="paragraph" w:styleId="ListParagraph">
    <w:name w:val="List Paragraph"/>
    <w:basedOn w:val="Normal"/>
    <w:uiPriority w:val="34"/>
    <w:qFormat/>
    <w:rsid w:val="007E2CBB"/>
    <w:pPr>
      <w:ind w:leftChars="200" w:left="480"/>
    </w:pPr>
  </w:style>
  <w:style w:type="character" w:customStyle="1" w:styleId="shorttext">
    <w:name w:val="short_text"/>
    <w:basedOn w:val="DefaultParagraphFont"/>
    <w:rsid w:val="0031077B"/>
  </w:style>
  <w:style w:type="character" w:customStyle="1" w:styleId="Keyword01">
    <w:name w:val="Key word_01 字元"/>
    <w:rsid w:val="00F42B4D"/>
    <w:rPr>
      <w:rFonts w:ascii="Arial" w:eastAsia="標楷體" w:hAnsi="Arial"/>
      <w:sz w:val="32"/>
      <w:lang w:val="en-US" w:eastAsia="zh-TW" w:bidi="ar-SA"/>
    </w:rPr>
  </w:style>
  <w:style w:type="paragraph" w:customStyle="1" w:styleId="ABBody">
    <w:name w:val="AB Body"/>
    <w:basedOn w:val="Normal"/>
    <w:rsid w:val="00747E7C"/>
    <w:pPr>
      <w:tabs>
        <w:tab w:val="left" w:pos="720"/>
      </w:tabs>
      <w:snapToGrid w:val="0"/>
      <w:spacing w:afterLines="50" w:after="50" w:line="510" w:lineRule="exact"/>
      <w:ind w:left="567" w:hanging="567"/>
    </w:pPr>
    <w:rPr>
      <w:rFonts w:ascii="Arial" w:eastAsia="新細明體" w:hAnsi="Arial" w:cs="Times New Roman"/>
      <w:color w:val="000000"/>
      <w:sz w:val="32"/>
      <w:szCs w:val="32"/>
    </w:rPr>
  </w:style>
  <w:style w:type="paragraph" w:customStyle="1" w:styleId="Chapter">
    <w:name w:val="Chapter"/>
    <w:basedOn w:val="Normal"/>
    <w:rsid w:val="0054702A"/>
    <w:pPr>
      <w:framePr w:w="3260" w:h="1021" w:hSpace="181" w:wrap="around" w:vAnchor="text" w:hAnchor="page" w:x="8291" w:y="358"/>
      <w:widowControl/>
      <w:tabs>
        <w:tab w:val="left" w:pos="1050"/>
      </w:tabs>
    </w:pPr>
    <w:rPr>
      <w:rFonts w:ascii="Arial" w:eastAsia="新細明體" w:hAnsi="Arial" w:cs="Times New Roman"/>
      <w:b/>
      <w:kern w:val="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A59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A59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A59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59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596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922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7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9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981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487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7796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4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4183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702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390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4058512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2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7522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95735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800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43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76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191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760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895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9524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5891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21814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9161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2866753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70629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1912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33100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314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44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53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849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823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6733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3755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65666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32695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57957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8849914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95839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9476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46881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a194019-af41-4f5f-90aa-3f3df5d17659" xsi:nil="true"/>
    <lcf76f155ced4ddcb4097134ff3c332f xmlns="6a719dc3-2774-4bb3-bd51-e2fea1f33844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A44B0A76C4084CA3186D7728ADCBD0" ma:contentTypeVersion="13" ma:contentTypeDescription="Create a new document." ma:contentTypeScope="" ma:versionID="dba28c4a0fe25fec413f4a15bf1436f8">
  <xsd:schema xmlns:xsd="http://www.w3.org/2001/XMLSchema" xmlns:xs="http://www.w3.org/2001/XMLSchema" xmlns:p="http://schemas.microsoft.com/office/2006/metadata/properties" xmlns:ns2="6a719dc3-2774-4bb3-bd51-e2fea1f33844" xmlns:ns3="ea194019-af41-4f5f-90aa-3f3df5d17659" targetNamespace="http://schemas.microsoft.com/office/2006/metadata/properties" ma:root="true" ma:fieldsID="4fcfdafdbb495882e97738d84545a02f" ns2:_="" ns3:_="">
    <xsd:import namespace="6a719dc3-2774-4bb3-bd51-e2fea1f33844"/>
    <xsd:import namespace="ea194019-af41-4f5f-90aa-3f3df5d176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719dc3-2774-4bb3-bd51-e2fea1f338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46342d94-4a90-4c9b-8c88-cb4c8647e9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194019-af41-4f5f-90aa-3f3df5d1765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5126e43-fa45-48bc-ae95-bd46f43df1a2}" ma:internalName="TaxCatchAll" ma:showField="CatchAllData" ma:web="ea194019-af41-4f5f-90aa-3f3df5d176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93BEAE-7194-450C-B8BA-4D04182E0F4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A8DBEB0-26FC-4BD8-8F06-E7B417571FBC}">
  <ds:schemaRefs>
    <ds:schemaRef ds:uri="http://schemas.microsoft.com/office/2006/metadata/properties"/>
    <ds:schemaRef ds:uri="http://schemas.microsoft.com/office/infopath/2007/PartnerControls"/>
    <ds:schemaRef ds:uri="ea194019-af41-4f5f-90aa-3f3df5d17659"/>
    <ds:schemaRef ds:uri="6a719dc3-2774-4bb3-bd51-e2fea1f33844"/>
  </ds:schemaRefs>
</ds:datastoreItem>
</file>

<file path=customXml/itemProps3.xml><?xml version="1.0" encoding="utf-8"?>
<ds:datastoreItem xmlns:ds="http://schemas.openxmlformats.org/officeDocument/2006/customXml" ds:itemID="{47914680-BE36-4C4D-ABE9-7004E0069EF0}"/>
</file>

<file path=customXml/itemProps4.xml><?xml version="1.0" encoding="utf-8"?>
<ds:datastoreItem xmlns:ds="http://schemas.openxmlformats.org/officeDocument/2006/customXml" ds:itemID="{C93DF7CB-88C8-4FF7-AC21-93B8AC2477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2</Pages>
  <Words>256</Words>
  <Characters>1240</Characters>
  <Application>Microsoft Office Word</Application>
  <DocSecurity>0</DocSecurity>
  <Lines>44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, Miranda</dc:creator>
  <cp:lastModifiedBy>Flora Tsui</cp:lastModifiedBy>
  <cp:revision>27</cp:revision>
  <cp:lastPrinted>2018-01-09T01:49:00Z</cp:lastPrinted>
  <dcterms:created xsi:type="dcterms:W3CDTF">2023-08-23T08:03:00Z</dcterms:created>
  <dcterms:modified xsi:type="dcterms:W3CDTF">2025-11-13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A44B0A76C4084CA3186D7728ADCBD0</vt:lpwstr>
  </property>
  <property fmtid="{D5CDD505-2E9C-101B-9397-08002B2CF9AE}" pid="3" name="MediaServiceImageTags">
    <vt:lpwstr/>
  </property>
  <property fmtid="{D5CDD505-2E9C-101B-9397-08002B2CF9AE}" pid="5" name="docLang">
    <vt:lpwstr>en</vt:lpwstr>
  </property>
</Properties>
</file>